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33B19" w14:textId="77777777" w:rsidR="006807A9" w:rsidRDefault="006807A9" w:rsidP="002718D0">
      <w:pPr>
        <w:spacing w:after="0" w:line="240" w:lineRule="auto"/>
        <w:jc w:val="center"/>
        <w:rPr>
          <w:b/>
          <w:bCs/>
          <w:sz w:val="36"/>
          <w:szCs w:val="36"/>
          <w:u w:val="single"/>
        </w:rPr>
      </w:pPr>
    </w:p>
    <w:p w14:paraId="2C078E63" w14:textId="0E9DC09F" w:rsidR="003E492C" w:rsidRPr="00BE5C76" w:rsidRDefault="00910D7E" w:rsidP="002718D0">
      <w:pPr>
        <w:spacing w:after="0" w:line="240" w:lineRule="auto"/>
        <w:jc w:val="center"/>
        <w:rPr>
          <w:b/>
          <w:bCs/>
          <w:sz w:val="36"/>
          <w:szCs w:val="36"/>
          <w:u w:val="single"/>
        </w:rPr>
      </w:pPr>
      <w:r w:rsidRPr="00BE5C76">
        <w:rPr>
          <w:b/>
          <w:bCs/>
          <w:sz w:val="36"/>
          <w:szCs w:val="36"/>
          <w:u w:val="single"/>
        </w:rPr>
        <w:t>Prodigi for Windows</w:t>
      </w:r>
    </w:p>
    <w:p w14:paraId="2A957676" w14:textId="383595CB" w:rsidR="00910D7E" w:rsidRPr="00BE5C76" w:rsidRDefault="002718D0" w:rsidP="002718D0">
      <w:pPr>
        <w:spacing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*</w:t>
      </w:r>
      <w:r w:rsidR="00910D7E" w:rsidRPr="00BE5C76">
        <w:rPr>
          <w:b/>
          <w:bCs/>
          <w:sz w:val="32"/>
          <w:szCs w:val="32"/>
        </w:rPr>
        <w:t>Technical Requirements and Specifications</w:t>
      </w:r>
    </w:p>
    <w:p w14:paraId="2B10F319" w14:textId="77777777" w:rsidR="00747A94" w:rsidRDefault="00747A94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70430FE5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26DE5B69" w14:textId="17185AE4" w:rsidR="00910D7E" w:rsidRDefault="00251932" w:rsidP="00C0541B">
      <w:p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oftware </w:t>
      </w:r>
      <w:r w:rsidR="00197428" w:rsidRPr="00C479E4">
        <w:rPr>
          <w:b/>
          <w:bCs/>
          <w:sz w:val="28"/>
          <w:szCs w:val="28"/>
        </w:rPr>
        <w:t>Requirements:</w:t>
      </w:r>
      <w:r w:rsidR="00197428">
        <w:rPr>
          <w:sz w:val="28"/>
          <w:szCs w:val="28"/>
        </w:rPr>
        <w:t xml:space="preserve"> The following are suggested </w:t>
      </w:r>
      <w:r w:rsidR="00197428" w:rsidRPr="00313A8E">
        <w:rPr>
          <w:i/>
          <w:iCs/>
          <w:sz w:val="28"/>
          <w:szCs w:val="28"/>
        </w:rPr>
        <w:t>minimum</w:t>
      </w:r>
      <w:r w:rsidR="00197428">
        <w:rPr>
          <w:sz w:val="28"/>
          <w:szCs w:val="28"/>
        </w:rPr>
        <w:t xml:space="preserve"> </w:t>
      </w:r>
      <w:r w:rsidR="00197428" w:rsidRPr="00313A8E">
        <w:rPr>
          <w:i/>
          <w:iCs/>
          <w:sz w:val="28"/>
          <w:szCs w:val="28"/>
        </w:rPr>
        <w:t xml:space="preserve">requirements </w:t>
      </w:r>
      <w:r w:rsidR="00197428">
        <w:rPr>
          <w:sz w:val="28"/>
          <w:szCs w:val="28"/>
        </w:rPr>
        <w:t xml:space="preserve">for </w:t>
      </w:r>
      <w:r w:rsidR="002779E2">
        <w:rPr>
          <w:sz w:val="28"/>
          <w:szCs w:val="28"/>
        </w:rPr>
        <w:t>using</w:t>
      </w:r>
      <w:r w:rsidR="00197428">
        <w:rPr>
          <w:sz w:val="28"/>
          <w:szCs w:val="28"/>
        </w:rPr>
        <w:t xml:space="preserve"> </w:t>
      </w:r>
      <w:r w:rsidR="00953CE0">
        <w:rPr>
          <w:sz w:val="28"/>
          <w:szCs w:val="28"/>
        </w:rPr>
        <w:t>Prodigi software</w:t>
      </w:r>
      <w:r w:rsidR="005747E6">
        <w:rPr>
          <w:sz w:val="28"/>
          <w:szCs w:val="28"/>
        </w:rPr>
        <w:t xml:space="preserve"> with user</w:t>
      </w:r>
      <w:r w:rsidR="008313D1">
        <w:rPr>
          <w:sz w:val="28"/>
          <w:szCs w:val="28"/>
        </w:rPr>
        <w:t>-</w:t>
      </w:r>
      <w:r w:rsidR="005747E6">
        <w:rPr>
          <w:sz w:val="28"/>
          <w:szCs w:val="28"/>
        </w:rPr>
        <w:t>supplied hardware.</w:t>
      </w:r>
    </w:p>
    <w:p w14:paraId="2D71CB4A" w14:textId="77777777" w:rsidR="00747A94" w:rsidRDefault="00747A94" w:rsidP="006A7B97">
      <w:pPr>
        <w:spacing w:after="0" w:line="240" w:lineRule="auto"/>
        <w:jc w:val="both"/>
        <w:rPr>
          <w:sz w:val="28"/>
          <w:szCs w:val="28"/>
        </w:rPr>
      </w:pPr>
    </w:p>
    <w:p w14:paraId="24E3F4C2" w14:textId="59BF0DB3" w:rsidR="00BD1C51" w:rsidRPr="00BE5C76" w:rsidRDefault="0011748C" w:rsidP="006A7B97">
      <w:pPr>
        <w:spacing w:after="0" w:line="240" w:lineRule="auto"/>
        <w:jc w:val="both"/>
      </w:pPr>
      <w:r w:rsidRPr="00BE5C76">
        <w:rPr>
          <w:b/>
          <w:bCs/>
        </w:rPr>
        <w:t>Computing Device</w:t>
      </w:r>
      <w:r w:rsidRPr="00BE5C76">
        <w:t xml:space="preserve"> (</w:t>
      </w:r>
      <w:r w:rsidR="00B50A5A" w:rsidRPr="00BE5C76">
        <w:t>tablet, laptop, or PC)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C479E4" w:rsidRPr="0033644B" w14:paraId="45771CA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904083" w14:textId="340B481A" w:rsidR="00C479E4" w:rsidRPr="00BE5C76" w:rsidRDefault="00C479E4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bookmarkStart w:id="0" w:name="_Hlk166592138"/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07CE04" w14:textId="2FD9DF0B" w:rsidR="00C479E4" w:rsidRPr="00BE5C76" w:rsidRDefault="00C479E4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C479E4" w:rsidRPr="0033644B" w14:paraId="21EA893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926100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Operating System (64-bit)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9FF0ED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Windows 11, Windows 10 </w:t>
            </w:r>
          </w:p>
        </w:tc>
      </w:tr>
      <w:tr w:rsidR="00C479E4" w:rsidRPr="00632AB0" w14:paraId="2BADC484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9EEA02" w14:textId="1BCA7FF8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Processor</w:t>
            </w:r>
            <w:r w:rsidR="00E85A58">
              <w:rPr>
                <w:rFonts w:eastAsia="Times New Roman" w:cstheme="minorHAnsi"/>
                <w:lang w:eastAsia="fr-CA"/>
              </w:rPr>
              <w:t>*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841F34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val="en-CA" w:eastAsia="fr-CA"/>
              </w:rPr>
              <w:t>Intel Core i3 (4 CPUs) or better CPU</w:t>
            </w:r>
            <w:r w:rsidRPr="0033644B">
              <w:rPr>
                <w:rFonts w:eastAsia="Times New Roman" w:cstheme="minorHAnsi"/>
                <w:lang w:eastAsia="fr-CA"/>
              </w:rPr>
              <w:t> </w:t>
            </w:r>
          </w:p>
        </w:tc>
      </w:tr>
      <w:tr w:rsidR="00C479E4" w:rsidRPr="0033644B" w14:paraId="42A29AF4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58BF63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Memory (RAM)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B32517" w14:textId="22019434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 xml:space="preserve">At least </w:t>
            </w:r>
            <w:r w:rsidR="00E85A58">
              <w:rPr>
                <w:rFonts w:eastAsia="Times New Roman" w:cstheme="minorHAnsi"/>
                <w:lang w:eastAsia="fr-CA"/>
              </w:rPr>
              <w:t>8</w:t>
            </w:r>
            <w:r w:rsidRPr="0033644B">
              <w:rPr>
                <w:rFonts w:eastAsia="Times New Roman" w:cstheme="minorHAnsi"/>
                <w:lang w:eastAsia="fr-CA"/>
              </w:rPr>
              <w:t xml:space="preserve"> GB </w:t>
            </w:r>
          </w:p>
        </w:tc>
      </w:tr>
      <w:tr w:rsidR="00C479E4" w:rsidRPr="0033644B" w14:paraId="2C24D0E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1F53EF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Required hard disk space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E3FB1A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8 GB free disk space  </w:t>
            </w:r>
          </w:p>
        </w:tc>
      </w:tr>
      <w:tr w:rsidR="00C479E4" w:rsidRPr="0033644B" w14:paraId="525F1B8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6F6AE4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Video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64640E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val="en-CA" w:eastAsia="fr-CA"/>
              </w:rPr>
              <w:t>DirectX 11 or newer</w:t>
            </w:r>
            <w:r w:rsidRPr="0033644B">
              <w:rPr>
                <w:rFonts w:eastAsia="Times New Roman" w:cstheme="minorHAnsi"/>
                <w:lang w:eastAsia="fr-CA"/>
              </w:rPr>
              <w:t> </w:t>
            </w:r>
          </w:p>
        </w:tc>
      </w:tr>
      <w:tr w:rsidR="00C479E4" w:rsidRPr="00632AB0" w14:paraId="7D3060D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B06EA7" w14:textId="77777777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Sound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91B742" w14:textId="3635E8E2" w:rsidR="00C479E4" w:rsidRPr="0033644B" w:rsidRDefault="00C479E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color w:val="333333"/>
                <w:lang w:eastAsia="fr-CA"/>
              </w:rPr>
            </w:pPr>
            <w:r w:rsidRPr="0033644B">
              <w:rPr>
                <w:rFonts w:eastAsia="Times New Roman" w:cstheme="minorHAnsi"/>
                <w:color w:val="333333"/>
                <w:shd w:val="clear" w:color="auto" w:fill="FFFFFF"/>
                <w:lang w:val="en-CA" w:eastAsia="fr-CA"/>
              </w:rPr>
              <w:t>Windows</w:t>
            </w:r>
            <w:r w:rsidR="008313D1">
              <w:rPr>
                <w:rFonts w:eastAsia="Times New Roman" w:cstheme="minorHAnsi"/>
                <w:color w:val="333333"/>
                <w:shd w:val="clear" w:color="auto" w:fill="FFFFFF"/>
                <w:lang w:val="en-CA" w:eastAsia="fr-CA"/>
              </w:rPr>
              <w:t>-</w:t>
            </w:r>
            <w:r w:rsidRPr="0033644B">
              <w:rPr>
                <w:rFonts w:eastAsia="Times New Roman" w:cstheme="minorHAnsi"/>
                <w:color w:val="333333"/>
                <w:shd w:val="clear" w:color="auto" w:fill="FFFFFF"/>
                <w:lang w:val="en-CA" w:eastAsia="fr-CA"/>
              </w:rPr>
              <w:t>compatible sound card (for speech).</w:t>
            </w:r>
            <w:r w:rsidRPr="0033644B">
              <w:rPr>
                <w:rFonts w:eastAsia="Times New Roman" w:cstheme="minorHAnsi"/>
                <w:color w:val="333333"/>
                <w:lang w:eastAsia="fr-CA"/>
              </w:rPr>
              <w:t> </w:t>
            </w:r>
          </w:p>
        </w:tc>
      </w:tr>
    </w:tbl>
    <w:bookmarkEnd w:id="0"/>
    <w:p w14:paraId="22904D79" w14:textId="20560411" w:rsidR="00747A94" w:rsidRPr="00740B78" w:rsidRDefault="00E85A58" w:rsidP="006A7B97">
      <w:pPr>
        <w:spacing w:after="0" w:line="240" w:lineRule="auto"/>
        <w:jc w:val="both"/>
        <w:rPr>
          <w:i/>
          <w:iCs/>
          <w:sz w:val="22"/>
          <w:szCs w:val="22"/>
        </w:rPr>
      </w:pPr>
      <w:r w:rsidRPr="00740B78">
        <w:rPr>
          <w:i/>
          <w:iCs/>
          <w:sz w:val="22"/>
          <w:szCs w:val="22"/>
        </w:rPr>
        <w:t xml:space="preserve">*ARM64 </w:t>
      </w:r>
      <w:r w:rsidR="00740B78" w:rsidRPr="00740B78">
        <w:rPr>
          <w:i/>
          <w:iCs/>
          <w:sz w:val="22"/>
          <w:szCs w:val="22"/>
        </w:rPr>
        <w:t xml:space="preserve">may not support </w:t>
      </w:r>
      <w:r w:rsidR="00CC2B02">
        <w:rPr>
          <w:i/>
          <w:iCs/>
          <w:sz w:val="22"/>
          <w:szCs w:val="22"/>
        </w:rPr>
        <w:t xml:space="preserve">the </w:t>
      </w:r>
      <w:r w:rsidR="00740B78" w:rsidRPr="00740B78">
        <w:rPr>
          <w:i/>
          <w:iCs/>
          <w:sz w:val="22"/>
          <w:szCs w:val="22"/>
        </w:rPr>
        <w:t>optional Kodak distance camera</w:t>
      </w:r>
      <w:r w:rsidR="00740B78">
        <w:rPr>
          <w:i/>
          <w:iCs/>
          <w:sz w:val="22"/>
          <w:szCs w:val="22"/>
        </w:rPr>
        <w:t>.</w:t>
      </w:r>
    </w:p>
    <w:p w14:paraId="4C329D2A" w14:textId="77777777" w:rsidR="00740B78" w:rsidRDefault="00740B78" w:rsidP="006A7B97">
      <w:pPr>
        <w:spacing w:after="0" w:line="240" w:lineRule="auto"/>
        <w:jc w:val="both"/>
        <w:rPr>
          <w:b/>
          <w:bCs/>
        </w:rPr>
      </w:pPr>
    </w:p>
    <w:p w14:paraId="3097516A" w14:textId="01909427" w:rsidR="00C479E4" w:rsidRPr="00BE5C76" w:rsidRDefault="00C479E4" w:rsidP="006A7B97">
      <w:pPr>
        <w:spacing w:after="0" w:line="240" w:lineRule="auto"/>
        <w:jc w:val="both"/>
        <w:rPr>
          <w:b/>
          <w:bCs/>
        </w:rPr>
      </w:pPr>
      <w:r w:rsidRPr="00BE5C76">
        <w:rPr>
          <w:b/>
          <w:bCs/>
        </w:rPr>
        <w:t xml:space="preserve">Document </w:t>
      </w:r>
      <w:r w:rsidR="00562723" w:rsidRPr="00BE5C76">
        <w:rPr>
          <w:b/>
          <w:bCs/>
        </w:rPr>
        <w:t>Camera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BE5C76" w:rsidRPr="0033644B" w14:paraId="7E44257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1DE978" w14:textId="2C48BF07" w:rsidR="00BE5C76" w:rsidRPr="00BE5C76" w:rsidRDefault="00BE5C76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bookmarkStart w:id="1" w:name="_Hlk166591797"/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928D50" w14:textId="7DD53419" w:rsidR="00BE5C76" w:rsidRPr="00BE5C76" w:rsidRDefault="00BE5C76" w:rsidP="004B358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BE5C76" w:rsidRPr="0033644B" w14:paraId="1F32FD41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5EBD59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Resolu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92B4E8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13MP</w:t>
            </w:r>
          </w:p>
        </w:tc>
      </w:tr>
      <w:tr w:rsidR="00BE5C76" w:rsidRPr="0033644B" w14:paraId="2901210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2A5958" w14:textId="77777777" w:rsidR="00BE5C76" w:rsidRPr="00BE5C76" w:rsidRDefault="00BE5C76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Style w:val="normaltextrun"/>
                <w:rFonts w:asciiTheme="minorHAnsi" w:eastAsiaTheme="majorEastAsia" w:hAnsiTheme="minorHAnsi" w:cstheme="minorHAnsi"/>
                <w:lang w:val="en-US"/>
              </w:rPr>
              <w:t>Color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B23752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24-bit color</w:t>
            </w:r>
          </w:p>
        </w:tc>
      </w:tr>
      <w:tr w:rsidR="00BE5C76" w:rsidRPr="0033644B" w14:paraId="75CE9FA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5CEB07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FP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B12B16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60fps@10ADP</w:t>
            </w:r>
          </w:p>
        </w:tc>
      </w:tr>
      <w:tr w:rsidR="00BE5C76" w:rsidRPr="0033644B" w14:paraId="00B6D6EF" w14:textId="77777777" w:rsidTr="006A7B97">
        <w:trPr>
          <w:trHeight w:val="59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D03133" w14:textId="0C9EC21D" w:rsidR="00BE5C76" w:rsidRPr="00BE5C76" w:rsidRDefault="005868AE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perating </w:t>
            </w:r>
            <w:r w:rsidR="00BE5C76" w:rsidRPr="00BE5C76">
              <w:rPr>
                <w:rFonts w:asciiTheme="minorHAnsi" w:hAnsiTheme="minorHAnsi" w:cstheme="minorHAnsi"/>
              </w:rPr>
              <w:t>System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FC2F7E" w14:textId="77777777" w:rsidR="00BE5C76" w:rsidRPr="00BE5C76" w:rsidRDefault="00BE5C76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Fonts w:asciiTheme="minorHAnsi" w:hAnsiTheme="minorHAnsi" w:cstheme="minorHAnsi"/>
              </w:rPr>
              <w:t>Windows 10+</w:t>
            </w:r>
          </w:p>
        </w:tc>
      </w:tr>
      <w:tr w:rsidR="00BE5C76" w:rsidRPr="0033644B" w14:paraId="40A7BEAC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60405B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Connectivit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919902" w14:textId="77777777" w:rsidR="00BE5C76" w:rsidRPr="00BE5C76" w:rsidRDefault="00BE5C7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USB connectivity</w:t>
            </w:r>
          </w:p>
        </w:tc>
      </w:tr>
      <w:bookmarkEnd w:id="1"/>
    </w:tbl>
    <w:p w14:paraId="1B42C177" w14:textId="77777777" w:rsidR="00C479E4" w:rsidRDefault="00C479E4" w:rsidP="006A7B97">
      <w:pPr>
        <w:spacing w:after="0" w:line="240" w:lineRule="auto"/>
        <w:jc w:val="both"/>
        <w:rPr>
          <w:sz w:val="28"/>
          <w:szCs w:val="28"/>
        </w:rPr>
      </w:pPr>
    </w:p>
    <w:p w14:paraId="42D8D268" w14:textId="2ADAA9AF" w:rsidR="002718D0" w:rsidRDefault="00330A30" w:rsidP="00C0541B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nternet: </w:t>
      </w:r>
      <w:r w:rsidRPr="00330A30">
        <w:rPr>
          <w:sz w:val="28"/>
          <w:szCs w:val="28"/>
        </w:rPr>
        <w:t>Required for installation, activation, some features</w:t>
      </w:r>
      <w:r w:rsidR="00CC2B02">
        <w:rPr>
          <w:sz w:val="28"/>
          <w:szCs w:val="28"/>
        </w:rPr>
        <w:t xml:space="preserve"> (example – </w:t>
      </w:r>
      <w:r w:rsidR="00825D06">
        <w:rPr>
          <w:sz w:val="28"/>
          <w:szCs w:val="28"/>
        </w:rPr>
        <w:t>Books</w:t>
      </w:r>
      <w:r w:rsidR="00CC2B02">
        <w:rPr>
          <w:sz w:val="28"/>
          <w:szCs w:val="28"/>
        </w:rPr>
        <w:t>)</w:t>
      </w:r>
      <w:r w:rsidRPr="00330A30">
        <w:rPr>
          <w:sz w:val="28"/>
          <w:szCs w:val="28"/>
        </w:rPr>
        <w:t>, and ongoing updates.</w:t>
      </w:r>
    </w:p>
    <w:p w14:paraId="679EF86F" w14:textId="77777777" w:rsidR="002718D0" w:rsidRDefault="002718D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1B5564AB" w14:textId="4AAB4760" w:rsidR="002718D0" w:rsidRDefault="00330A30" w:rsidP="00C0541B">
      <w:p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URL Whitelist:</w:t>
      </w:r>
      <w:r>
        <w:rPr>
          <w:sz w:val="28"/>
          <w:szCs w:val="28"/>
        </w:rPr>
        <w:t xml:space="preserve"> The following URLs </w:t>
      </w:r>
      <w:r w:rsidR="0022262E">
        <w:rPr>
          <w:sz w:val="28"/>
          <w:szCs w:val="28"/>
        </w:rPr>
        <w:t>must be whitelisted for proper functionality</w:t>
      </w:r>
      <w:r w:rsidR="00DA09EB">
        <w:rPr>
          <w:sz w:val="28"/>
          <w:szCs w:val="28"/>
        </w:rPr>
        <w:t xml:space="preserve"> in rest</w:t>
      </w:r>
      <w:r w:rsidR="00313F72">
        <w:rPr>
          <w:sz w:val="28"/>
          <w:szCs w:val="28"/>
        </w:rPr>
        <w:t>ricted networks</w:t>
      </w:r>
      <w:r w:rsidR="0022262E">
        <w:rPr>
          <w:sz w:val="28"/>
          <w:szCs w:val="28"/>
        </w:rPr>
        <w:t>:</w:t>
      </w:r>
    </w:p>
    <w:p w14:paraId="79F4100C" w14:textId="77777777" w:rsidR="0022262E" w:rsidRDefault="0022262E" w:rsidP="006A7B97">
      <w:pPr>
        <w:spacing w:after="0" w:line="240" w:lineRule="auto"/>
        <w:jc w:val="both"/>
        <w:rPr>
          <w:sz w:val="28"/>
          <w:szCs w:val="28"/>
        </w:rPr>
      </w:pPr>
    </w:p>
    <w:p w14:paraId="63E517E5" w14:textId="3164F18A" w:rsidR="0022262E" w:rsidRPr="0022262E" w:rsidRDefault="0022262E" w:rsidP="0022262E">
      <w:pPr>
        <w:numPr>
          <w:ilvl w:val="0"/>
          <w:numId w:val="1"/>
        </w:numPr>
        <w:spacing w:after="0" w:line="240" w:lineRule="auto"/>
        <w:jc w:val="both"/>
        <w:rPr>
          <w:sz w:val="28"/>
          <w:szCs w:val="28"/>
        </w:rPr>
      </w:pPr>
      <w:r w:rsidRPr="0022262E">
        <w:rPr>
          <w:sz w:val="28"/>
          <w:szCs w:val="28"/>
        </w:rPr>
        <w:t>https://hgphcardsad01.blob.core.windows.net/</w:t>
      </w:r>
    </w:p>
    <w:p w14:paraId="66D287D4" w14:textId="5219238F" w:rsidR="0022262E" w:rsidRPr="0022262E" w:rsidRDefault="0022262E" w:rsidP="0022262E">
      <w:pPr>
        <w:numPr>
          <w:ilvl w:val="0"/>
          <w:numId w:val="1"/>
        </w:numPr>
        <w:spacing w:after="0" w:line="240" w:lineRule="auto"/>
        <w:jc w:val="both"/>
        <w:rPr>
          <w:sz w:val="28"/>
          <w:szCs w:val="28"/>
        </w:rPr>
      </w:pPr>
      <w:r w:rsidRPr="0022262E">
        <w:rPr>
          <w:sz w:val="28"/>
          <w:szCs w:val="28"/>
        </w:rPr>
        <w:t>https://id.humanware.com</w:t>
      </w:r>
    </w:p>
    <w:p w14:paraId="35B1AF7A" w14:textId="0DFD019B" w:rsidR="0022262E" w:rsidRPr="0022262E" w:rsidRDefault="0022262E" w:rsidP="0022262E">
      <w:pPr>
        <w:numPr>
          <w:ilvl w:val="0"/>
          <w:numId w:val="1"/>
        </w:numPr>
        <w:spacing w:after="0" w:line="240" w:lineRule="auto"/>
        <w:jc w:val="both"/>
        <w:rPr>
          <w:sz w:val="28"/>
          <w:szCs w:val="28"/>
        </w:rPr>
      </w:pPr>
      <w:r w:rsidRPr="0022262E">
        <w:rPr>
          <w:sz w:val="28"/>
          <w:szCs w:val="28"/>
        </w:rPr>
        <w:t>https://humanware.ca/</w:t>
      </w:r>
    </w:p>
    <w:p w14:paraId="44D9EEE9" w14:textId="77777777" w:rsidR="002718D0" w:rsidRDefault="002718D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299C002E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35B367C5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35B91509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09B4DB4E" w14:textId="77777777" w:rsidR="004C7BE0" w:rsidRDefault="004C7BE0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4A5F21FF" w14:textId="1369E8BD" w:rsidR="00883D1D" w:rsidRDefault="002718D0" w:rsidP="00C0541B">
      <w:p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**</w:t>
      </w:r>
      <w:r w:rsidR="00251932">
        <w:rPr>
          <w:b/>
          <w:bCs/>
          <w:sz w:val="28"/>
          <w:szCs w:val="28"/>
        </w:rPr>
        <w:t xml:space="preserve">Hardware </w:t>
      </w:r>
      <w:r w:rsidR="00883D1D" w:rsidRPr="00406EA0">
        <w:rPr>
          <w:b/>
          <w:bCs/>
          <w:sz w:val="28"/>
          <w:szCs w:val="28"/>
        </w:rPr>
        <w:t>Specifications:</w:t>
      </w:r>
      <w:r w:rsidR="00883D1D">
        <w:rPr>
          <w:sz w:val="28"/>
          <w:szCs w:val="28"/>
        </w:rPr>
        <w:t xml:space="preserve"> The following are the basic</w:t>
      </w:r>
      <w:r w:rsidR="008313D1">
        <w:rPr>
          <w:sz w:val="28"/>
          <w:szCs w:val="28"/>
        </w:rPr>
        <w:t xml:space="preserve"> specifications</w:t>
      </w:r>
      <w:r w:rsidR="008026DC">
        <w:rPr>
          <w:sz w:val="28"/>
          <w:szCs w:val="28"/>
        </w:rPr>
        <w:t xml:space="preserve"> </w:t>
      </w:r>
      <w:r w:rsidR="008313D1">
        <w:rPr>
          <w:sz w:val="28"/>
          <w:szCs w:val="28"/>
        </w:rPr>
        <w:t xml:space="preserve">for the hardware </w:t>
      </w:r>
      <w:r w:rsidR="008026DC">
        <w:rPr>
          <w:sz w:val="28"/>
          <w:szCs w:val="28"/>
        </w:rPr>
        <w:t>sold with the Prodigi Starter Kit</w:t>
      </w:r>
      <w:r w:rsidR="000254F1">
        <w:rPr>
          <w:sz w:val="28"/>
          <w:szCs w:val="28"/>
        </w:rPr>
        <w:t xml:space="preserve">, </w:t>
      </w:r>
      <w:r w:rsidR="008026DC">
        <w:rPr>
          <w:sz w:val="28"/>
          <w:szCs w:val="28"/>
        </w:rPr>
        <w:t>Complete Ki</w:t>
      </w:r>
      <w:r w:rsidR="000254F1">
        <w:rPr>
          <w:sz w:val="28"/>
          <w:szCs w:val="28"/>
        </w:rPr>
        <w:t>t, and All-in-</w:t>
      </w:r>
      <w:proofErr w:type="gramStart"/>
      <w:r w:rsidR="000254F1">
        <w:rPr>
          <w:sz w:val="28"/>
          <w:szCs w:val="28"/>
        </w:rPr>
        <w:t xml:space="preserve">One </w:t>
      </w:r>
      <w:r w:rsidR="008026DC">
        <w:rPr>
          <w:sz w:val="28"/>
          <w:szCs w:val="28"/>
        </w:rPr>
        <w:t xml:space="preserve"> configurations</w:t>
      </w:r>
      <w:proofErr w:type="gramEnd"/>
      <w:r w:rsidR="008026DC">
        <w:rPr>
          <w:sz w:val="28"/>
          <w:szCs w:val="28"/>
        </w:rPr>
        <w:t>.</w:t>
      </w:r>
    </w:p>
    <w:p w14:paraId="0650CFED" w14:textId="77777777" w:rsidR="00747A94" w:rsidRDefault="00747A94" w:rsidP="006A7B97">
      <w:pPr>
        <w:spacing w:after="0" w:line="240" w:lineRule="auto"/>
        <w:jc w:val="both"/>
        <w:rPr>
          <w:b/>
          <w:bCs/>
        </w:rPr>
      </w:pPr>
    </w:p>
    <w:p w14:paraId="345A76C6" w14:textId="1DE149F2" w:rsidR="008026DC" w:rsidRPr="00747A94" w:rsidRDefault="008026DC" w:rsidP="006A7B97">
      <w:pPr>
        <w:spacing w:after="0" w:line="240" w:lineRule="auto"/>
        <w:jc w:val="both"/>
        <w:rPr>
          <w:b/>
          <w:bCs/>
        </w:rPr>
      </w:pPr>
      <w:r w:rsidRPr="00747A94">
        <w:rPr>
          <w:b/>
          <w:bCs/>
        </w:rPr>
        <w:t>Hovercam Solo 8+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547A70" w:rsidRPr="0033644B" w14:paraId="7664A8E5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AB4037" w14:textId="77777777" w:rsidR="00547A70" w:rsidRPr="00BE5C76" w:rsidRDefault="00547A70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CB6814" w14:textId="77777777" w:rsidR="00547A70" w:rsidRPr="00BE5C76" w:rsidRDefault="00547A70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547A70" w:rsidRPr="0033644B" w14:paraId="2848CDF5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B04D09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Resolu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87FEDB" w14:textId="180991A7" w:rsidR="00547A70" w:rsidRPr="00BE5C76" w:rsidRDefault="00647F7F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 xml:space="preserve">4224 x 3156; </w:t>
            </w:r>
            <w:r w:rsidR="00547A70" w:rsidRPr="00BE5C76">
              <w:rPr>
                <w:rFonts w:eastAsia="Times New Roman" w:cstheme="minorHAnsi"/>
                <w:lang w:eastAsia="fr-CA"/>
              </w:rPr>
              <w:t>13MP</w:t>
            </w:r>
          </w:p>
        </w:tc>
      </w:tr>
      <w:tr w:rsidR="00547A70" w:rsidRPr="0033644B" w14:paraId="434372AF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204E7" w14:textId="77777777" w:rsidR="00547A70" w:rsidRPr="00BE5C76" w:rsidRDefault="00547A70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Style w:val="normaltextrun"/>
                <w:rFonts w:asciiTheme="minorHAnsi" w:eastAsiaTheme="majorEastAsia" w:hAnsiTheme="minorHAnsi" w:cstheme="minorHAnsi"/>
                <w:lang w:val="en-US"/>
              </w:rPr>
              <w:t>Color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52BDAE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24-bit color</w:t>
            </w:r>
          </w:p>
        </w:tc>
      </w:tr>
      <w:tr w:rsidR="00547A70" w:rsidRPr="0033644B" w14:paraId="27BC7226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937F71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Style w:val="normaltextrun"/>
                <w:rFonts w:eastAsiaTheme="majorEastAsia" w:cstheme="minorHAnsi"/>
              </w:rPr>
              <w:t>FP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8CB9AF" w14:textId="4026BFBF" w:rsidR="00547A70" w:rsidRPr="00BE5C76" w:rsidRDefault="00D05DCA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4</w:t>
            </w:r>
            <w:r w:rsidRPr="00D05DCA">
              <w:rPr>
                <w:rFonts w:eastAsia="Times New Roman" w:cstheme="minorHAnsi"/>
                <w:lang w:eastAsia="fr-CA"/>
              </w:rPr>
              <w:t>K @30fps, 1080p @60fps, 720p @120fps</w:t>
            </w:r>
          </w:p>
        </w:tc>
      </w:tr>
      <w:tr w:rsidR="00547A70" w:rsidRPr="0033644B" w14:paraId="09D5F69D" w14:textId="77777777" w:rsidTr="006A7B97">
        <w:trPr>
          <w:trHeight w:val="59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73F426" w14:textId="4B02F3D6" w:rsidR="00547A70" w:rsidRPr="00BE5C76" w:rsidRDefault="005868AE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perating </w:t>
            </w:r>
            <w:r w:rsidR="00547A70" w:rsidRPr="00BE5C76">
              <w:rPr>
                <w:rFonts w:asciiTheme="minorHAnsi" w:hAnsiTheme="minorHAnsi" w:cstheme="minorHAnsi"/>
              </w:rPr>
              <w:t>System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6A0F34" w14:textId="77777777" w:rsidR="00547A70" w:rsidRPr="00BE5C76" w:rsidRDefault="00547A70" w:rsidP="006A7B9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Fonts w:asciiTheme="minorHAnsi" w:hAnsiTheme="minorHAnsi" w:cstheme="minorHAnsi"/>
              </w:rPr>
              <w:t>Windows 10+</w:t>
            </w:r>
          </w:p>
        </w:tc>
      </w:tr>
      <w:tr w:rsidR="00547A70" w:rsidRPr="0033644B" w14:paraId="6B4450B4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62ABC4" w14:textId="7777777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Connectivit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646A07" w14:textId="44546AB7" w:rsidR="00547A70" w:rsidRPr="00BE5C76" w:rsidRDefault="00547A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 xml:space="preserve">USB </w:t>
            </w:r>
            <w:r w:rsidR="005868AE">
              <w:rPr>
                <w:rFonts w:eastAsia="Times New Roman" w:cstheme="minorHAnsi"/>
                <w:lang w:eastAsia="fr-CA"/>
              </w:rPr>
              <w:t>3.0</w:t>
            </w:r>
          </w:p>
        </w:tc>
      </w:tr>
      <w:tr w:rsidR="006B730C" w:rsidRPr="0033644B" w14:paraId="70746BD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7BFCA" w14:textId="7433B5E4" w:rsidR="006B730C" w:rsidRPr="00BE5C76" w:rsidRDefault="006B730C" w:rsidP="007C35B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Dimension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8D1F4" w14:textId="15A6B8F3" w:rsidR="001052CA" w:rsidRDefault="007C35B7" w:rsidP="007C35B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 w:rsidRPr="007C35B7">
              <w:rPr>
                <w:rFonts w:eastAsia="Times New Roman" w:cstheme="minorHAnsi"/>
                <w:lang w:eastAsia="fr-CA"/>
              </w:rPr>
              <w:t>1.5 x 3.5 x 11.4”</w:t>
            </w:r>
          </w:p>
          <w:p w14:paraId="74B575C8" w14:textId="21E41E38" w:rsidR="006B730C" w:rsidRPr="00BE5C76" w:rsidRDefault="007C35B7" w:rsidP="007C35B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 w:rsidRPr="007C35B7">
              <w:rPr>
                <w:rFonts w:eastAsia="Times New Roman" w:cstheme="minorHAnsi"/>
                <w:lang w:eastAsia="fr-CA"/>
              </w:rPr>
              <w:t>3.8 cm x 9 cm x 29 cm</w:t>
            </w:r>
            <w:r>
              <w:rPr>
                <w:rFonts w:eastAsia="Times New Roman" w:cstheme="minorHAnsi"/>
                <w:lang w:eastAsia="fr-CA"/>
              </w:rPr>
              <w:br/>
            </w:r>
            <w:r w:rsidR="00566260" w:rsidRPr="00566260">
              <w:rPr>
                <w:rFonts w:eastAsia="Times New Roman" w:cstheme="minorHAnsi"/>
                <w:lang w:eastAsia="fr-CA"/>
              </w:rPr>
              <w:t xml:space="preserve">Extended: 19.56" </w:t>
            </w:r>
            <w:r w:rsidR="001052CA">
              <w:rPr>
                <w:rFonts w:eastAsia="Times New Roman" w:cstheme="minorHAnsi"/>
                <w:lang w:eastAsia="fr-CA"/>
              </w:rPr>
              <w:t>/</w:t>
            </w:r>
            <w:r w:rsidR="00566260" w:rsidRPr="00566260">
              <w:rPr>
                <w:rFonts w:eastAsia="Times New Roman" w:cstheme="minorHAnsi"/>
                <w:lang w:eastAsia="fr-CA"/>
              </w:rPr>
              <w:t>49.75 cm</w:t>
            </w:r>
          </w:p>
        </w:tc>
      </w:tr>
      <w:tr w:rsidR="006B730C" w:rsidRPr="0033644B" w14:paraId="52CFC660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FC6D9" w14:textId="6D2ED0A6" w:rsidR="006B730C" w:rsidRPr="00BE5C76" w:rsidRDefault="006B730C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Weigh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C6732" w14:textId="7BB0671F" w:rsidR="006B730C" w:rsidRPr="00BE5C76" w:rsidRDefault="009D4CC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984389">
              <w:t xml:space="preserve">2.2 </w:t>
            </w:r>
            <w:proofErr w:type="spellStart"/>
            <w:r w:rsidRPr="00984389">
              <w:t>lbs</w:t>
            </w:r>
            <w:proofErr w:type="spellEnd"/>
            <w:r w:rsidRPr="00984389">
              <w:t xml:space="preserve"> </w:t>
            </w:r>
            <w:r w:rsidR="001052CA">
              <w:t>/</w:t>
            </w:r>
            <w:r w:rsidRPr="00984389">
              <w:t>1.0 kg</w:t>
            </w:r>
          </w:p>
        </w:tc>
      </w:tr>
      <w:tr w:rsidR="00D9012B" w:rsidRPr="0033644B" w14:paraId="082CEA69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A30E1" w14:textId="4F673BDF" w:rsidR="00D9012B" w:rsidRPr="00BE5C76" w:rsidRDefault="0019236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Service &amp; Suppor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1F97C" w14:textId="2991CF18" w:rsidR="00D9012B" w:rsidRPr="00BE5C76" w:rsidRDefault="00BB724B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 xml:space="preserve">Hovercam </w:t>
            </w:r>
            <w:r w:rsidR="002533A9">
              <w:rPr>
                <w:rFonts w:eastAsia="Times New Roman" w:cstheme="minorHAnsi"/>
                <w:lang w:eastAsia="fr-CA"/>
              </w:rPr>
              <w:t>2</w:t>
            </w:r>
            <w:r w:rsidR="00192364">
              <w:rPr>
                <w:rFonts w:eastAsia="Times New Roman" w:cstheme="minorHAnsi"/>
                <w:lang w:eastAsia="fr-CA"/>
              </w:rPr>
              <w:t xml:space="preserve">-year </w:t>
            </w:r>
            <w:r w:rsidR="002533A9">
              <w:rPr>
                <w:rFonts w:eastAsia="Times New Roman" w:cstheme="minorHAnsi"/>
                <w:lang w:eastAsia="fr-CA"/>
              </w:rPr>
              <w:t xml:space="preserve">parts and labor </w:t>
            </w:r>
            <w:r w:rsidR="00192364">
              <w:rPr>
                <w:rFonts w:eastAsia="Times New Roman" w:cstheme="minorHAnsi"/>
                <w:lang w:eastAsia="fr-CA"/>
              </w:rPr>
              <w:t>warran</w:t>
            </w:r>
            <w:r w:rsidR="00BB2498">
              <w:rPr>
                <w:rFonts w:eastAsia="Times New Roman" w:cstheme="minorHAnsi"/>
                <w:lang w:eastAsia="fr-CA"/>
              </w:rPr>
              <w:t>t</w:t>
            </w:r>
            <w:r w:rsidR="00192364">
              <w:rPr>
                <w:rFonts w:eastAsia="Times New Roman" w:cstheme="minorHAnsi"/>
                <w:lang w:eastAsia="fr-CA"/>
              </w:rPr>
              <w:t>y</w:t>
            </w:r>
          </w:p>
        </w:tc>
      </w:tr>
    </w:tbl>
    <w:p w14:paraId="62221AAA" w14:textId="6AFC43A0" w:rsidR="00747A94" w:rsidRPr="00E86616" w:rsidRDefault="00BB2498" w:rsidP="006A7B97">
      <w:pPr>
        <w:spacing w:after="0" w:line="240" w:lineRule="auto"/>
        <w:jc w:val="both"/>
        <w:rPr>
          <w:color w:val="0000FF"/>
        </w:rPr>
      </w:pPr>
      <w:hyperlink r:id="rId10" w:tooltip="Link to access full specifications PDF for the Solo 8+." w:history="1">
        <w:r>
          <w:rPr>
            <w:rStyle w:val="Hyperlink"/>
            <w:color w:val="0000FF"/>
          </w:rPr>
          <w:t>Click here for complete Solo 8+ specifications.</w:t>
        </w:r>
      </w:hyperlink>
    </w:p>
    <w:p w14:paraId="61C78168" w14:textId="77777777" w:rsidR="008159B8" w:rsidRDefault="008159B8" w:rsidP="006A7B97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14D5CD51" w14:textId="5C2BBCB1" w:rsidR="008026DC" w:rsidRPr="000C74C5" w:rsidRDefault="008026DC" w:rsidP="006A7B97">
      <w:pPr>
        <w:spacing w:after="0" w:line="240" w:lineRule="auto"/>
        <w:jc w:val="both"/>
        <w:rPr>
          <w:b/>
          <w:bCs/>
        </w:rPr>
      </w:pPr>
      <w:r w:rsidRPr="000C74C5">
        <w:rPr>
          <w:b/>
          <w:bCs/>
        </w:rPr>
        <w:t xml:space="preserve">Microsoft Surface </w:t>
      </w:r>
      <w:r w:rsidR="009D4CC0">
        <w:rPr>
          <w:b/>
          <w:bCs/>
        </w:rPr>
        <w:t>Pro 9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5580"/>
      </w:tblGrid>
      <w:tr w:rsidR="00E86616" w:rsidRPr="0033644B" w14:paraId="11D79E1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5C192" w14:textId="77777777" w:rsidR="00E86616" w:rsidRPr="00BE5C76" w:rsidRDefault="00E86616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0FB676" w14:textId="77777777" w:rsidR="00E86616" w:rsidRPr="00BE5C76" w:rsidRDefault="00E86616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C96054" w:rsidRPr="0033644B" w14:paraId="33C566BD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98601" w14:textId="6157155E" w:rsidR="00C96054" w:rsidRPr="0033644B" w:rsidRDefault="00C9605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Operating System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F6A283" w14:textId="64DBB16E" w:rsidR="00C96054" w:rsidRDefault="00C9605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Windows 11 Pro</w:t>
            </w:r>
          </w:p>
        </w:tc>
      </w:tr>
      <w:tr w:rsidR="00D768C4" w:rsidRPr="0033644B" w14:paraId="4FF8DA40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8C54E" w14:textId="048D4D57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CPU</w:t>
            </w:r>
            <w:r w:rsidRPr="0033644B">
              <w:rPr>
                <w:rFonts w:eastAsia="Times New Roman" w:cstheme="minorHAnsi"/>
                <w:lang w:eastAsia="fr-CA"/>
              </w:rPr>
              <w:t>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15F8DB" w14:textId="3BDCB7BB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8C04F3">
              <w:rPr>
                <w:rFonts w:eastAsia="Times New Roman" w:cstheme="minorHAnsi"/>
                <w:lang w:val="en-CA" w:eastAsia="fr-CA"/>
              </w:rPr>
              <w:t>Intel Core i5 (12th Gen) 1245U / 1.6 GHz</w:t>
            </w:r>
          </w:p>
        </w:tc>
      </w:tr>
      <w:tr w:rsidR="00D768C4" w:rsidRPr="00632AB0" w14:paraId="01AE4A71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D9AA49" w14:textId="66E4AA7A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Memory (RAM)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66E9C" w14:textId="6D6CF04C" w:rsidR="00D768C4" w:rsidRPr="0033644B" w:rsidRDefault="00D768C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8GB; LPDDR5 SDRAM</w:t>
            </w:r>
          </w:p>
        </w:tc>
      </w:tr>
      <w:tr w:rsidR="00423644" w:rsidRPr="0033644B" w14:paraId="77DE6D35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A7698" w14:textId="7A3E65C9" w:rsidR="00423644" w:rsidRPr="0033644B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Storage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5458C6" w14:textId="46D3CCED" w:rsidR="00423644" w:rsidRPr="0033644B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128GB SSD</w:t>
            </w:r>
          </w:p>
        </w:tc>
      </w:tr>
      <w:tr w:rsidR="00E86616" w:rsidRPr="0033644B" w14:paraId="0C483B8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07CD2" w14:textId="2257A68B" w:rsidR="00E86616" w:rsidRPr="0033644B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Displa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FD39A9" w14:textId="400362C5" w:rsidR="00E86616" w:rsidRDefault="00423644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13</w:t>
            </w:r>
            <w:r w:rsidR="00BB2498">
              <w:rPr>
                <w:rFonts w:eastAsia="Times New Roman" w:cstheme="minorHAnsi"/>
                <w:lang w:eastAsia="fr-CA"/>
              </w:rPr>
              <w:t>"</w:t>
            </w:r>
            <w:r>
              <w:rPr>
                <w:rFonts w:eastAsia="Times New Roman" w:cstheme="minorHAnsi"/>
                <w:lang w:eastAsia="fr-CA"/>
              </w:rPr>
              <w:t xml:space="preserve"> </w:t>
            </w:r>
            <w:r w:rsidR="00A22ABD">
              <w:rPr>
                <w:rFonts w:eastAsia="Times New Roman" w:cstheme="minorHAnsi"/>
                <w:lang w:eastAsia="fr-CA"/>
              </w:rPr>
              <w:t>touchscreen (10-point multi-touch</w:t>
            </w:r>
            <w:r w:rsidR="00AF643D">
              <w:rPr>
                <w:rFonts w:eastAsia="Times New Roman" w:cstheme="minorHAnsi"/>
                <w:lang w:eastAsia="fr-CA"/>
              </w:rPr>
              <w:t>)</w:t>
            </w:r>
          </w:p>
          <w:p w14:paraId="329153CA" w14:textId="751B6F6D" w:rsidR="00A22ABD" w:rsidRPr="0033644B" w:rsidRDefault="00A22ABD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Fonts w:eastAsia="Times New Roman" w:cstheme="minorHAnsi"/>
                <w:lang w:eastAsia="fr-CA"/>
              </w:rPr>
              <w:t>2880 x 1920</w:t>
            </w:r>
          </w:p>
        </w:tc>
      </w:tr>
      <w:tr w:rsidR="00E86616" w:rsidRPr="0033644B" w14:paraId="3FCD55B8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1FBCDF" w14:textId="66B7E1FB" w:rsidR="00E86616" w:rsidRPr="000C74C5" w:rsidRDefault="00806F71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 xml:space="preserve">Audio &amp; </w:t>
            </w:r>
            <w:r w:rsidR="00E86616" w:rsidRPr="000C74C5">
              <w:rPr>
                <w:rFonts w:eastAsia="Times New Roman" w:cstheme="minorHAnsi"/>
                <w:lang w:eastAsia="fr-CA"/>
              </w:rPr>
              <w:t>Video 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BEB0A5" w14:textId="77777777" w:rsidR="00806F71" w:rsidRPr="000C74C5" w:rsidRDefault="00806F71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en-CA" w:eastAsia="fr-CA"/>
              </w:rPr>
            </w:pPr>
            <w:r w:rsidRPr="000C74C5">
              <w:rPr>
                <w:rFonts w:eastAsia="Times New Roman" w:cstheme="minorHAnsi"/>
                <w:lang w:val="en-CA" w:eastAsia="fr-CA"/>
              </w:rPr>
              <w:t>Intel Iris Xe Graphics</w:t>
            </w:r>
          </w:p>
          <w:p w14:paraId="7DA55268" w14:textId="77777777" w:rsidR="00B9357E" w:rsidRPr="000C74C5" w:rsidRDefault="00B9357E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Cameras: 4K (rear); 1080p (front)</w:t>
            </w:r>
          </w:p>
          <w:p w14:paraId="21402EB8" w14:textId="77777777" w:rsidR="00410170" w:rsidRPr="000C74C5" w:rsidRDefault="004101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Resolution: 10 Megapixel (rear)</w:t>
            </w:r>
          </w:p>
          <w:p w14:paraId="50E94A59" w14:textId="77777777" w:rsidR="00D8439E" w:rsidRPr="000C74C5" w:rsidRDefault="00410170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 xml:space="preserve">Stereo speakers, </w:t>
            </w:r>
            <w:r w:rsidR="00D8439E" w:rsidRPr="000C74C5">
              <w:rPr>
                <w:rFonts w:eastAsia="Times New Roman" w:cstheme="minorHAnsi"/>
                <w:lang w:eastAsia="fr-CA"/>
              </w:rPr>
              <w:t>dual far-field studio microphones</w:t>
            </w:r>
          </w:p>
          <w:p w14:paraId="3E9D9E43" w14:textId="122B3E94" w:rsidR="00E86616" w:rsidRPr="000C74C5" w:rsidRDefault="0035627C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en-CA"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Dolby Atmos compliant</w:t>
            </w:r>
            <w:r w:rsidR="00E86616" w:rsidRPr="000C74C5">
              <w:rPr>
                <w:rFonts w:eastAsia="Times New Roman" w:cstheme="minorHAnsi"/>
                <w:lang w:eastAsia="fr-CA"/>
              </w:rPr>
              <w:t> </w:t>
            </w:r>
          </w:p>
        </w:tc>
      </w:tr>
      <w:tr w:rsidR="00E86616" w:rsidRPr="00632AB0" w14:paraId="3EF5DDBA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5E4477" w14:textId="192AA0CA" w:rsidR="00E86616" w:rsidRPr="000C74C5" w:rsidRDefault="00837515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Wireles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757428" w14:textId="7BA3D49E" w:rsidR="00E86616" w:rsidRPr="000C74C5" w:rsidRDefault="004B026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shd w:val="clear" w:color="auto" w:fill="FFFFFF"/>
              </w:rPr>
              <w:t>Bluetooth 5.1, 802.11a/b/g/n/</w:t>
            </w:r>
            <w:proofErr w:type="spellStart"/>
            <w:r w:rsidRPr="000C74C5">
              <w:rPr>
                <w:shd w:val="clear" w:color="auto" w:fill="FFFFFF"/>
              </w:rPr>
              <w:t>ac</w:t>
            </w:r>
            <w:proofErr w:type="spellEnd"/>
            <w:r w:rsidRPr="000C74C5">
              <w:rPr>
                <w:shd w:val="clear" w:color="auto" w:fill="FFFFFF"/>
              </w:rPr>
              <w:t>/ax (Wi-Fi 6E)</w:t>
            </w:r>
          </w:p>
        </w:tc>
      </w:tr>
      <w:tr w:rsidR="00316C45" w:rsidRPr="00632AB0" w14:paraId="2F40148E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95C09" w14:textId="727BA56E" w:rsidR="00316C45" w:rsidRPr="000C74C5" w:rsidRDefault="00316C45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Battery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FC972C" w14:textId="49416371" w:rsidR="00316C45" w:rsidRPr="000C74C5" w:rsidRDefault="004B0266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Up to 15.5 hours</w:t>
            </w:r>
          </w:p>
        </w:tc>
      </w:tr>
      <w:tr w:rsidR="00316C45" w:rsidRPr="00632AB0" w14:paraId="2F3DEFDC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FC3BF" w14:textId="13A70122" w:rsidR="00316C45" w:rsidRPr="000C74C5" w:rsidRDefault="004B0266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Connection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1A47" w14:textId="52D33185" w:rsidR="00316C45" w:rsidRPr="000C74C5" w:rsidRDefault="009C7778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2 x USB4 (supports Thunderbolt 4) (Type C)</w:t>
            </w:r>
          </w:p>
        </w:tc>
      </w:tr>
      <w:tr w:rsidR="00316C45" w:rsidRPr="00964CCE" w14:paraId="70FC8EB3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46A5F" w14:textId="6365DC85" w:rsidR="00316C45" w:rsidRPr="000C74C5" w:rsidRDefault="009C7778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Dimensions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3C1869" w14:textId="777E909A" w:rsidR="00316C45" w:rsidRPr="00964CCE" w:rsidRDefault="00781C6D" w:rsidP="006A7B97">
            <w:pPr>
              <w:spacing w:after="0" w:line="240" w:lineRule="auto"/>
              <w:jc w:val="both"/>
              <w:textAlignment w:val="baseline"/>
              <w:rPr>
                <w:rFonts w:ascii="Verdana" w:hAnsi="Verdana"/>
                <w:sz w:val="21"/>
                <w:szCs w:val="21"/>
                <w:shd w:val="clear" w:color="auto" w:fill="FFFFFF"/>
              </w:rPr>
            </w:pPr>
            <w:proofErr w:type="spellStart"/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W</w:t>
            </w:r>
            <w:r w:rsidR="00964CCE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x</w:t>
            </w:r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H</w:t>
            </w:r>
            <w:r w:rsidR="00964CCE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x</w:t>
            </w:r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D</w:t>
            </w:r>
            <w:proofErr w:type="spellEnd"/>
            <w:r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 xml:space="preserve">: </w:t>
            </w:r>
            <w:r w:rsidR="007E0AD4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11.3 x 8.2 x 0.4</w:t>
            </w:r>
            <w:r w:rsidR="001052CA" w:rsidRPr="00964CCE">
              <w:rPr>
                <w:rFonts w:ascii="Verdana" w:hAnsi="Verdana"/>
                <w:sz w:val="21"/>
                <w:szCs w:val="21"/>
                <w:shd w:val="clear" w:color="auto" w:fill="FFFFFF"/>
              </w:rPr>
              <w:t>”</w:t>
            </w:r>
          </w:p>
          <w:p w14:paraId="2671A611" w14:textId="34C5A6D4" w:rsidR="001052CA" w:rsidRPr="00964CCE" w:rsidRDefault="00781C6D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proofErr w:type="spellStart"/>
            <w:r w:rsidRPr="00964CCE">
              <w:rPr>
                <w:shd w:val="clear" w:color="auto" w:fill="FFFFFF"/>
              </w:rPr>
              <w:t>W</w:t>
            </w:r>
            <w:r w:rsidR="00964CCE" w:rsidRPr="00964CCE">
              <w:rPr>
                <w:shd w:val="clear" w:color="auto" w:fill="FFFFFF"/>
              </w:rPr>
              <w:t>x</w:t>
            </w:r>
            <w:r w:rsidRPr="00964CCE">
              <w:rPr>
                <w:shd w:val="clear" w:color="auto" w:fill="FFFFFF"/>
              </w:rPr>
              <w:t>H</w:t>
            </w:r>
            <w:r w:rsidR="00964CCE" w:rsidRPr="00964CCE">
              <w:rPr>
                <w:shd w:val="clear" w:color="auto" w:fill="FFFFFF"/>
              </w:rPr>
              <w:t>x</w:t>
            </w:r>
            <w:r w:rsidRPr="00964CCE">
              <w:rPr>
                <w:shd w:val="clear" w:color="auto" w:fill="FFFFFF"/>
              </w:rPr>
              <w:t>D</w:t>
            </w:r>
            <w:proofErr w:type="spellEnd"/>
            <w:r w:rsidRPr="00964CCE">
              <w:rPr>
                <w:shd w:val="clear" w:color="auto" w:fill="FFFFFF"/>
              </w:rPr>
              <w:t xml:space="preserve">: </w:t>
            </w:r>
            <w:r w:rsidR="000D50D0" w:rsidRPr="00964CCE">
              <w:rPr>
                <w:shd w:val="clear" w:color="auto" w:fill="FFFFFF"/>
              </w:rPr>
              <w:t xml:space="preserve">28.7 x </w:t>
            </w:r>
            <w:r w:rsidR="00902E70" w:rsidRPr="00964CCE">
              <w:rPr>
                <w:shd w:val="clear" w:color="auto" w:fill="FFFFFF"/>
              </w:rPr>
              <w:t>20.8 x 1.0</w:t>
            </w:r>
            <w:r w:rsidR="00764130" w:rsidRPr="00964CCE">
              <w:rPr>
                <w:shd w:val="clear" w:color="auto" w:fill="FFFFFF"/>
              </w:rPr>
              <w:t xml:space="preserve"> </w:t>
            </w:r>
            <w:r w:rsidR="00902E70" w:rsidRPr="00964CCE">
              <w:rPr>
                <w:shd w:val="clear" w:color="auto" w:fill="FFFFFF"/>
              </w:rPr>
              <w:t>cm</w:t>
            </w:r>
          </w:p>
        </w:tc>
      </w:tr>
      <w:tr w:rsidR="00316C45" w:rsidRPr="00632AB0" w14:paraId="1351250B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7DAB4" w14:textId="619FB19F" w:rsidR="00316C45" w:rsidRPr="000C74C5" w:rsidRDefault="009C7778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Weigh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ADEC5B" w14:textId="73D1422F" w:rsidR="00316C45" w:rsidRPr="000C74C5" w:rsidRDefault="007E0AD4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31oz</w:t>
            </w:r>
            <w:r w:rsidR="001018E0">
              <w:rPr>
                <w:shd w:val="clear" w:color="auto" w:fill="FFFFFF"/>
              </w:rPr>
              <w:t>. / 878.8g</w:t>
            </w:r>
          </w:p>
        </w:tc>
      </w:tr>
      <w:tr w:rsidR="007E0AD4" w:rsidRPr="00632AB0" w14:paraId="7267AFF1" w14:textId="77777777" w:rsidTr="006A7B97">
        <w:trPr>
          <w:trHeight w:val="300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B1D60" w14:textId="506DF402" w:rsidR="007E0AD4" w:rsidRPr="000C74C5" w:rsidRDefault="00314B42" w:rsidP="006A7B9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0C74C5">
              <w:rPr>
                <w:rFonts w:eastAsia="Times New Roman" w:cstheme="minorHAnsi"/>
                <w:lang w:eastAsia="fr-CA"/>
              </w:rPr>
              <w:t>Service &amp; Support</w:t>
            </w:r>
          </w:p>
        </w:tc>
        <w:tc>
          <w:tcPr>
            <w:tcW w:w="5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2A02D" w14:textId="6458AE3C" w:rsidR="007E0AD4" w:rsidRPr="000C74C5" w:rsidRDefault="00314B42" w:rsidP="006A7B97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0C74C5">
              <w:rPr>
                <w:shd w:val="clear" w:color="auto" w:fill="FFFFFF"/>
              </w:rPr>
              <w:t>Microsoft Limited warranty - 1 year</w:t>
            </w:r>
          </w:p>
        </w:tc>
      </w:tr>
    </w:tbl>
    <w:p w14:paraId="1ECCEBCD" w14:textId="4D9E0453" w:rsidR="00747A94" w:rsidRDefault="00441BE5" w:rsidP="00C0541B">
      <w:pPr>
        <w:spacing w:after="0" w:line="240" w:lineRule="auto"/>
      </w:pPr>
      <w:hyperlink r:id="rId11" w:anchor="tab-specifications" w:tooltip="Clickable link to the complete Surface Pro 9 tablet specifications." w:history="1">
        <w:r w:rsidRPr="000C74C5">
          <w:rPr>
            <w:rStyle w:val="Hyperlink"/>
            <w:color w:val="0000FF"/>
          </w:rPr>
          <w:t>Click here for full Microsoft Surface Pro specifications.</w:t>
        </w:r>
      </w:hyperlink>
    </w:p>
    <w:p w14:paraId="36D4D483" w14:textId="77777777" w:rsidR="006E6DD7" w:rsidRDefault="006E6DD7" w:rsidP="00C0541B">
      <w:pPr>
        <w:spacing w:after="0" w:line="240" w:lineRule="auto"/>
      </w:pPr>
    </w:p>
    <w:p w14:paraId="55349D16" w14:textId="48756ADE" w:rsidR="00283B79" w:rsidRDefault="00283B79">
      <w:pPr>
        <w:rPr>
          <w:b/>
          <w:bCs/>
        </w:rPr>
      </w:pPr>
    </w:p>
    <w:p w14:paraId="1E97357E" w14:textId="697C00B9" w:rsidR="006E6DD7" w:rsidRPr="00283B79" w:rsidRDefault="006E6DD7" w:rsidP="00C0541B">
      <w:pPr>
        <w:spacing w:after="0" w:line="240" w:lineRule="auto"/>
        <w:rPr>
          <w:b/>
          <w:bCs/>
        </w:rPr>
      </w:pPr>
      <w:r w:rsidRPr="00283B79">
        <w:rPr>
          <w:b/>
          <w:bCs/>
        </w:rPr>
        <w:t>AOC 24” All-in-One PC (available in North America on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5575"/>
      </w:tblGrid>
      <w:tr w:rsidR="00283B79" w14:paraId="763BB9F6" w14:textId="77777777" w:rsidTr="00283B79">
        <w:tc>
          <w:tcPr>
            <w:tcW w:w="4495" w:type="dxa"/>
          </w:tcPr>
          <w:p w14:paraId="399D106F" w14:textId="4AA4D91E" w:rsidR="00283B79" w:rsidRDefault="00283B79" w:rsidP="00283B79">
            <w:pPr>
              <w:jc w:val="center"/>
              <w:rPr>
                <w:color w:val="0000FF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5575" w:type="dxa"/>
          </w:tcPr>
          <w:p w14:paraId="598C4B90" w14:textId="312A41E5" w:rsidR="00283B79" w:rsidRDefault="00283B79" w:rsidP="00283B79">
            <w:pPr>
              <w:jc w:val="center"/>
              <w:rPr>
                <w:color w:val="0000FF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Specification</w:t>
            </w:r>
          </w:p>
        </w:tc>
      </w:tr>
      <w:tr w:rsidR="007B3FBA" w14:paraId="03BF87FC" w14:textId="77777777" w:rsidTr="00283B79">
        <w:tc>
          <w:tcPr>
            <w:tcW w:w="4495" w:type="dxa"/>
          </w:tcPr>
          <w:p w14:paraId="6C5A0CB9" w14:textId="326773F6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Operating System</w:t>
            </w:r>
          </w:p>
        </w:tc>
        <w:tc>
          <w:tcPr>
            <w:tcW w:w="5575" w:type="dxa"/>
          </w:tcPr>
          <w:p w14:paraId="55A706DF" w14:textId="4A13F0B6" w:rsidR="007B3FBA" w:rsidRDefault="007B3FBA" w:rsidP="007B3FBA">
            <w:pPr>
              <w:rPr>
                <w:color w:val="0000FF"/>
              </w:rPr>
            </w:pPr>
            <w:r w:rsidRPr="00600745">
              <w:t xml:space="preserve"> Windows Pro 11</w:t>
            </w:r>
          </w:p>
        </w:tc>
      </w:tr>
      <w:tr w:rsidR="007B3FBA" w14:paraId="7E632309" w14:textId="77777777" w:rsidTr="00283B79">
        <w:tc>
          <w:tcPr>
            <w:tcW w:w="4495" w:type="dxa"/>
          </w:tcPr>
          <w:p w14:paraId="65D08265" w14:textId="6DC91FA2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Processor</w:t>
            </w:r>
          </w:p>
        </w:tc>
        <w:tc>
          <w:tcPr>
            <w:tcW w:w="5575" w:type="dxa"/>
          </w:tcPr>
          <w:p w14:paraId="0B275135" w14:textId="6ED711BC" w:rsidR="007B3FBA" w:rsidRDefault="007B3FBA" w:rsidP="007B3FBA">
            <w:pPr>
              <w:rPr>
                <w:color w:val="0000FF"/>
              </w:rPr>
            </w:pPr>
            <w:r w:rsidRPr="00600745">
              <w:t xml:space="preserve"> Intel® Core™ i3-12100</w:t>
            </w:r>
          </w:p>
        </w:tc>
      </w:tr>
      <w:tr w:rsidR="007B3FBA" w14:paraId="0EF6EAF7" w14:textId="77777777" w:rsidTr="00283B79">
        <w:tc>
          <w:tcPr>
            <w:tcW w:w="4495" w:type="dxa"/>
          </w:tcPr>
          <w:p w14:paraId="3C4406BB" w14:textId="29009A47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Memory</w:t>
            </w:r>
          </w:p>
        </w:tc>
        <w:tc>
          <w:tcPr>
            <w:tcW w:w="5575" w:type="dxa"/>
          </w:tcPr>
          <w:p w14:paraId="18C31485" w14:textId="02342E99" w:rsidR="007B3FBA" w:rsidRDefault="007B3FBA" w:rsidP="007B3FBA">
            <w:pPr>
              <w:rPr>
                <w:color w:val="0000FF"/>
              </w:rPr>
            </w:pPr>
            <w:r w:rsidRPr="00600745">
              <w:t>DDR 16GB</w:t>
            </w:r>
          </w:p>
        </w:tc>
      </w:tr>
      <w:tr w:rsidR="007B3FBA" w14:paraId="5268EE8E" w14:textId="77777777" w:rsidTr="00283B79">
        <w:tc>
          <w:tcPr>
            <w:tcW w:w="4495" w:type="dxa"/>
          </w:tcPr>
          <w:p w14:paraId="31A0C57F" w14:textId="2B33D08A" w:rsidR="007B3FBA" w:rsidRPr="00283B79" w:rsidRDefault="007B3FBA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Storage</w:t>
            </w:r>
          </w:p>
        </w:tc>
        <w:tc>
          <w:tcPr>
            <w:tcW w:w="5575" w:type="dxa"/>
          </w:tcPr>
          <w:p w14:paraId="7FC562B6" w14:textId="7010AB3F" w:rsidR="007B3FBA" w:rsidRDefault="007B3FBA" w:rsidP="007B3FBA">
            <w:pPr>
              <w:rPr>
                <w:color w:val="0000FF"/>
              </w:rPr>
            </w:pPr>
            <w:r w:rsidRPr="00600745">
              <w:t>512GB SSD</w:t>
            </w:r>
          </w:p>
        </w:tc>
      </w:tr>
      <w:tr w:rsidR="007B3FBA" w14:paraId="6D1760CD" w14:textId="77777777" w:rsidTr="00283B79">
        <w:tc>
          <w:tcPr>
            <w:tcW w:w="4495" w:type="dxa"/>
          </w:tcPr>
          <w:p w14:paraId="3A2FEB8E" w14:textId="6BAF46A6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LED Monitor</w:t>
            </w:r>
          </w:p>
        </w:tc>
        <w:tc>
          <w:tcPr>
            <w:tcW w:w="5575" w:type="dxa"/>
          </w:tcPr>
          <w:p w14:paraId="5B6C842C" w14:textId="34DB45E2" w:rsidR="007B3FBA" w:rsidRDefault="007B3FBA" w:rsidP="007B3FBA">
            <w:pPr>
              <w:rPr>
                <w:color w:val="0000FF"/>
              </w:rPr>
            </w:pPr>
            <w:r w:rsidRPr="00600745">
              <w:t>23.8", IPS Full HD, 1920x1080, matte</w:t>
            </w:r>
          </w:p>
        </w:tc>
      </w:tr>
      <w:tr w:rsidR="007B3FBA" w14:paraId="6D38D937" w14:textId="77777777" w:rsidTr="00283B79">
        <w:tc>
          <w:tcPr>
            <w:tcW w:w="4495" w:type="dxa"/>
          </w:tcPr>
          <w:p w14:paraId="6463F282" w14:textId="6A0DB127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Network</w:t>
            </w:r>
          </w:p>
        </w:tc>
        <w:tc>
          <w:tcPr>
            <w:tcW w:w="5575" w:type="dxa"/>
          </w:tcPr>
          <w:p w14:paraId="695B437C" w14:textId="0187E239" w:rsidR="007B3FBA" w:rsidRDefault="007B3FBA" w:rsidP="007B3FBA">
            <w:pPr>
              <w:rPr>
                <w:color w:val="0000FF"/>
              </w:rPr>
            </w:pPr>
            <w:r w:rsidRPr="00600745">
              <w:t xml:space="preserve">Realtek 8111EL&amp;F 100/1000M </w:t>
            </w:r>
            <w:proofErr w:type="gramStart"/>
            <w:r w:rsidRPr="00600745">
              <w:t>Ethernet,RJ</w:t>
            </w:r>
            <w:proofErr w:type="gramEnd"/>
            <w:r w:rsidRPr="00600745">
              <w:t>45 port</w:t>
            </w:r>
          </w:p>
        </w:tc>
      </w:tr>
      <w:tr w:rsidR="007B3FBA" w14:paraId="54C221E9" w14:textId="77777777" w:rsidTr="00283B79">
        <w:tc>
          <w:tcPr>
            <w:tcW w:w="4495" w:type="dxa"/>
          </w:tcPr>
          <w:p w14:paraId="09A70397" w14:textId="40D415BB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Audio</w:t>
            </w:r>
          </w:p>
        </w:tc>
        <w:tc>
          <w:tcPr>
            <w:tcW w:w="5575" w:type="dxa"/>
          </w:tcPr>
          <w:p w14:paraId="67417213" w14:textId="64EBDB5E" w:rsidR="007B3FBA" w:rsidRDefault="007B3FBA" w:rsidP="007B3FBA">
            <w:pPr>
              <w:rPr>
                <w:color w:val="0000FF"/>
              </w:rPr>
            </w:pPr>
            <w:r w:rsidRPr="00600745">
              <w:t>Realtek ALC662,</w:t>
            </w:r>
            <w:r w:rsidR="00E12BD3">
              <w:t xml:space="preserve"> </w:t>
            </w:r>
            <w:r w:rsidRPr="00600745">
              <w:t>Azalia Code support 5.1 channel output</w:t>
            </w:r>
            <w:r w:rsidR="00E12BD3">
              <w:t xml:space="preserve">, </w:t>
            </w:r>
            <w:r w:rsidRPr="00600745">
              <w:t>2 Jacks, MIC in/Line out</w:t>
            </w:r>
          </w:p>
        </w:tc>
      </w:tr>
      <w:tr w:rsidR="007B3FBA" w14:paraId="0748D84A" w14:textId="77777777" w:rsidTr="00283B79">
        <w:tc>
          <w:tcPr>
            <w:tcW w:w="4495" w:type="dxa"/>
          </w:tcPr>
          <w:p w14:paraId="38D1047C" w14:textId="16A6D06E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Wi-Fi</w:t>
            </w:r>
          </w:p>
        </w:tc>
        <w:tc>
          <w:tcPr>
            <w:tcW w:w="5575" w:type="dxa"/>
          </w:tcPr>
          <w:p w14:paraId="45A5DE2A" w14:textId="102720D7" w:rsidR="007B3FBA" w:rsidRDefault="007B3FBA" w:rsidP="007B3FBA">
            <w:pPr>
              <w:rPr>
                <w:color w:val="0000FF"/>
              </w:rPr>
            </w:pPr>
            <w:r w:rsidRPr="00600745">
              <w:t>802.11b/g/n/ac 2.4GHz &amp; 5GHz Dual Band WIFI 5 and Bluetooth 4.0</w:t>
            </w:r>
          </w:p>
        </w:tc>
      </w:tr>
      <w:tr w:rsidR="007B3FBA" w14:paraId="14238A04" w14:textId="77777777" w:rsidTr="00283B79">
        <w:tc>
          <w:tcPr>
            <w:tcW w:w="4495" w:type="dxa"/>
          </w:tcPr>
          <w:p w14:paraId="51DACF2C" w14:textId="576D8B4E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Speak</w:t>
            </w:r>
            <w:r w:rsidR="00167B70">
              <w:rPr>
                <w:color w:val="000000" w:themeColor="text1"/>
              </w:rPr>
              <w:t>e</w:t>
            </w:r>
            <w:r w:rsidRPr="00283B79">
              <w:rPr>
                <w:color w:val="000000" w:themeColor="text1"/>
              </w:rPr>
              <w:t>rs</w:t>
            </w:r>
          </w:p>
        </w:tc>
        <w:tc>
          <w:tcPr>
            <w:tcW w:w="5575" w:type="dxa"/>
          </w:tcPr>
          <w:p w14:paraId="524AA187" w14:textId="0844B0CB" w:rsidR="007B3FBA" w:rsidRDefault="007B3FBA" w:rsidP="007B3FBA">
            <w:pPr>
              <w:rPr>
                <w:color w:val="0000FF"/>
              </w:rPr>
            </w:pPr>
            <w:r w:rsidRPr="00600745">
              <w:t>Two 3W Height adjustable stand with quick release function</w:t>
            </w:r>
          </w:p>
        </w:tc>
      </w:tr>
      <w:tr w:rsidR="007B3FBA" w14:paraId="41F2FA1C" w14:textId="77777777" w:rsidTr="00283B79">
        <w:tc>
          <w:tcPr>
            <w:tcW w:w="4495" w:type="dxa"/>
          </w:tcPr>
          <w:p w14:paraId="57904813" w14:textId="2E1B6C34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Webcam</w:t>
            </w:r>
          </w:p>
        </w:tc>
        <w:tc>
          <w:tcPr>
            <w:tcW w:w="5575" w:type="dxa"/>
          </w:tcPr>
          <w:p w14:paraId="5529DC3D" w14:textId="172EC1BB" w:rsidR="007B3FBA" w:rsidRDefault="007B3FBA" w:rsidP="007B3FBA">
            <w:pPr>
              <w:rPr>
                <w:color w:val="0000FF"/>
              </w:rPr>
            </w:pPr>
            <w:r w:rsidRPr="00600745">
              <w:t>3MP</w:t>
            </w:r>
          </w:p>
        </w:tc>
      </w:tr>
      <w:tr w:rsidR="007B3FBA" w14:paraId="15B600C5" w14:textId="77777777" w:rsidTr="00283B79">
        <w:tc>
          <w:tcPr>
            <w:tcW w:w="4495" w:type="dxa"/>
          </w:tcPr>
          <w:p w14:paraId="484630C2" w14:textId="2B5827CF" w:rsidR="007B3FBA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Keyboard and Mouse</w:t>
            </w:r>
          </w:p>
        </w:tc>
        <w:tc>
          <w:tcPr>
            <w:tcW w:w="5575" w:type="dxa"/>
          </w:tcPr>
          <w:p w14:paraId="47C96F0C" w14:textId="060C524C" w:rsidR="007B3FBA" w:rsidRDefault="007B3FBA" w:rsidP="007B3FBA">
            <w:pPr>
              <w:rPr>
                <w:color w:val="0000FF"/>
              </w:rPr>
            </w:pPr>
            <w:r w:rsidRPr="00600745">
              <w:t>AOC USB</w:t>
            </w:r>
          </w:p>
        </w:tc>
      </w:tr>
      <w:tr w:rsidR="00283B79" w14:paraId="3DA3AC38" w14:textId="77777777" w:rsidTr="00283B79">
        <w:tc>
          <w:tcPr>
            <w:tcW w:w="4495" w:type="dxa"/>
          </w:tcPr>
          <w:p w14:paraId="44736F05" w14:textId="1009E45A" w:rsidR="00283B79" w:rsidRPr="00283B79" w:rsidRDefault="00283B79" w:rsidP="007B3FBA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Power Adapter</w:t>
            </w:r>
          </w:p>
        </w:tc>
        <w:tc>
          <w:tcPr>
            <w:tcW w:w="5575" w:type="dxa"/>
          </w:tcPr>
          <w:p w14:paraId="1B76F50D" w14:textId="0E843DA3" w:rsidR="00283B79" w:rsidRDefault="00283B79" w:rsidP="007B3FBA">
            <w:pPr>
              <w:rPr>
                <w:color w:val="0000FF"/>
              </w:rPr>
            </w:pPr>
            <w:r w:rsidRPr="00600745">
              <w:t>13.5/19V</w:t>
            </w:r>
          </w:p>
        </w:tc>
      </w:tr>
      <w:tr w:rsidR="00283B79" w14:paraId="4248E467" w14:textId="77777777" w:rsidTr="00283B79">
        <w:tc>
          <w:tcPr>
            <w:tcW w:w="4495" w:type="dxa"/>
          </w:tcPr>
          <w:p w14:paraId="2FAA34F7" w14:textId="2FC7F5EB" w:rsidR="00283B79" w:rsidRPr="00283B79" w:rsidRDefault="00283B79" w:rsidP="00283B79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UPS Battery</w:t>
            </w:r>
          </w:p>
        </w:tc>
        <w:tc>
          <w:tcPr>
            <w:tcW w:w="5575" w:type="dxa"/>
          </w:tcPr>
          <w:p w14:paraId="2FBEB595" w14:textId="2532033A" w:rsidR="00283B79" w:rsidRPr="00600745" w:rsidRDefault="00283B79" w:rsidP="00283B79">
            <w:r w:rsidRPr="00600745">
              <w:t>60 minutes</w:t>
            </w:r>
          </w:p>
        </w:tc>
      </w:tr>
      <w:tr w:rsidR="00283B79" w14:paraId="2AB6FF29" w14:textId="77777777" w:rsidTr="00283B79">
        <w:tc>
          <w:tcPr>
            <w:tcW w:w="4495" w:type="dxa"/>
          </w:tcPr>
          <w:p w14:paraId="5286732B" w14:textId="6AC5135F" w:rsidR="00283B79" w:rsidRPr="00283B79" w:rsidRDefault="00283B79" w:rsidP="00283B79">
            <w:pPr>
              <w:rPr>
                <w:color w:val="000000" w:themeColor="text1"/>
              </w:rPr>
            </w:pPr>
            <w:r w:rsidRPr="00283B79">
              <w:rPr>
                <w:color w:val="000000" w:themeColor="text1"/>
              </w:rPr>
              <w:t>Input/Output</w:t>
            </w:r>
          </w:p>
        </w:tc>
        <w:tc>
          <w:tcPr>
            <w:tcW w:w="5575" w:type="dxa"/>
          </w:tcPr>
          <w:p w14:paraId="0AFD190F" w14:textId="7602D994" w:rsidR="00283B79" w:rsidRDefault="00283B79" w:rsidP="00283B79">
            <w:pPr>
              <w:rPr>
                <w:color w:val="0000FF"/>
              </w:rPr>
            </w:pPr>
            <w:r w:rsidRPr="00600745">
              <w:t>1 line out and 1 Mic in, COM Port, 2 - USB 2.0 Ports, 4 USB 3.0 Ports, LAN RJ45, HDMI, DC-In port</w:t>
            </w:r>
          </w:p>
        </w:tc>
      </w:tr>
      <w:tr w:rsidR="00E8030A" w:rsidRPr="00FA1902" w14:paraId="0860F79E" w14:textId="77777777" w:rsidTr="00283B79">
        <w:tc>
          <w:tcPr>
            <w:tcW w:w="4495" w:type="dxa"/>
          </w:tcPr>
          <w:p w14:paraId="40A03175" w14:textId="05DA64E2" w:rsidR="00E8030A" w:rsidRPr="00283B79" w:rsidRDefault="00E8030A" w:rsidP="00283B7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mensions</w:t>
            </w:r>
          </w:p>
        </w:tc>
        <w:tc>
          <w:tcPr>
            <w:tcW w:w="5575" w:type="dxa"/>
          </w:tcPr>
          <w:p w14:paraId="3A22E69E" w14:textId="25F33E0B" w:rsidR="00FA2964" w:rsidRPr="008D0A3D" w:rsidRDefault="00A37FCA" w:rsidP="00283B79">
            <w:r w:rsidRPr="006B5FB3">
              <w:t xml:space="preserve">Monitor: </w:t>
            </w:r>
            <w:r w:rsidR="00020E0F" w:rsidRPr="006B5FB3">
              <w:t>23.9” diagonal and</w:t>
            </w:r>
            <w:r w:rsidR="006B5FB3" w:rsidRPr="00964CCE">
              <w:t xml:space="preserve"> (</w:t>
            </w:r>
            <w:proofErr w:type="spellStart"/>
            <w:r w:rsidR="006B5FB3" w:rsidRPr="00964CCE">
              <w:t>H</w:t>
            </w:r>
            <w:r w:rsidR="00964CCE">
              <w:t>x</w:t>
            </w:r>
            <w:r w:rsidR="006B5FB3" w:rsidRPr="008D0A3D">
              <w:t>W</w:t>
            </w:r>
            <w:proofErr w:type="spellEnd"/>
            <w:r w:rsidR="006B5FB3" w:rsidRPr="008D0A3D">
              <w:t>)</w:t>
            </w:r>
            <w:r w:rsidR="00020E0F" w:rsidRPr="006B5FB3">
              <w:t xml:space="preserve"> 13.5 x</w:t>
            </w:r>
            <w:r w:rsidR="00020E0F" w:rsidRPr="008D0A3D">
              <w:t xml:space="preserve"> </w:t>
            </w:r>
            <w:r w:rsidR="00F415A6" w:rsidRPr="008D0A3D">
              <w:t>21.25”</w:t>
            </w:r>
          </w:p>
          <w:p w14:paraId="22379765" w14:textId="505E8AF3" w:rsidR="00E8030A" w:rsidRPr="008D0A3D" w:rsidRDefault="00FA2964" w:rsidP="00283B79">
            <w:r w:rsidRPr="008D0A3D">
              <w:t>Monit</w:t>
            </w:r>
            <w:r w:rsidRPr="00FA1902">
              <w:t>or: 60.7cm dia</w:t>
            </w:r>
            <w:r w:rsidRPr="008D0A3D">
              <w:t>gonal and</w:t>
            </w:r>
            <w:r w:rsidR="006B5FB3">
              <w:t xml:space="preserve"> (</w:t>
            </w:r>
            <w:proofErr w:type="spellStart"/>
            <w:r w:rsidR="006B5FB3">
              <w:t>H</w:t>
            </w:r>
            <w:r w:rsidR="00964CCE">
              <w:t>x</w:t>
            </w:r>
            <w:r w:rsidR="006B5FB3">
              <w:t>W</w:t>
            </w:r>
            <w:proofErr w:type="spellEnd"/>
            <w:r w:rsidR="006B5FB3">
              <w:t>)</w:t>
            </w:r>
            <w:r w:rsidRPr="008D0A3D">
              <w:t xml:space="preserve"> </w:t>
            </w:r>
            <w:r w:rsidR="0017695C" w:rsidRPr="008D0A3D">
              <w:t xml:space="preserve">34.3 x </w:t>
            </w:r>
            <w:r w:rsidR="00771FBB" w:rsidRPr="008D0A3D">
              <w:t>54.0cm</w:t>
            </w:r>
            <w:r w:rsidR="00F415A6" w:rsidRPr="008D0A3D">
              <w:br/>
              <w:t>Assembled PC</w:t>
            </w:r>
            <w:r w:rsidR="006B5FB3">
              <w:t xml:space="preserve"> (</w:t>
            </w:r>
            <w:proofErr w:type="spellStart"/>
            <w:r w:rsidR="006B5FB3">
              <w:t>D</w:t>
            </w:r>
            <w:r w:rsidR="00964CCE">
              <w:t>x</w:t>
            </w:r>
            <w:r w:rsidR="006B5FB3">
              <w:t>H</w:t>
            </w:r>
            <w:r w:rsidR="00964CCE">
              <w:t>x</w:t>
            </w:r>
            <w:r w:rsidR="006B5FB3">
              <w:t>W</w:t>
            </w:r>
            <w:proofErr w:type="spellEnd"/>
            <w:r w:rsidR="006B5FB3">
              <w:t>)</w:t>
            </w:r>
            <w:r w:rsidR="00F415A6" w:rsidRPr="008D0A3D">
              <w:t xml:space="preserve">: 8 x </w:t>
            </w:r>
            <w:r w:rsidR="00E315F1" w:rsidRPr="008D0A3D">
              <w:t>14.5-19.5</w:t>
            </w:r>
            <w:r w:rsidR="006B5FB3">
              <w:t xml:space="preserve"> </w:t>
            </w:r>
            <w:r w:rsidR="00E315F1" w:rsidRPr="008D0A3D">
              <w:t xml:space="preserve">x </w:t>
            </w:r>
            <w:r w:rsidR="00497089" w:rsidRPr="008D0A3D">
              <w:t>21.25”</w:t>
            </w:r>
          </w:p>
          <w:p w14:paraId="5C962D9E" w14:textId="169DB80D" w:rsidR="00771FBB" w:rsidRPr="00FA1902" w:rsidRDefault="00771FBB" w:rsidP="00283B79">
            <w:r w:rsidRPr="008D0A3D">
              <w:t>Assembled PC</w:t>
            </w:r>
            <w:r w:rsidR="006B5FB3">
              <w:t xml:space="preserve"> (</w:t>
            </w:r>
            <w:proofErr w:type="spellStart"/>
            <w:r w:rsidR="006B5FB3">
              <w:t>D</w:t>
            </w:r>
            <w:r w:rsidR="00964CCE">
              <w:t>x</w:t>
            </w:r>
            <w:r w:rsidR="006B5FB3">
              <w:t>H</w:t>
            </w:r>
            <w:r w:rsidR="00964CCE">
              <w:t>x</w:t>
            </w:r>
            <w:r w:rsidR="006B5FB3">
              <w:t>W</w:t>
            </w:r>
            <w:proofErr w:type="spellEnd"/>
            <w:r w:rsidR="006B5FB3">
              <w:t>)</w:t>
            </w:r>
            <w:r w:rsidRPr="008D0A3D">
              <w:t xml:space="preserve">: </w:t>
            </w:r>
            <w:proofErr w:type="gramStart"/>
            <w:r w:rsidR="00FA1902" w:rsidRPr="008D0A3D">
              <w:t>20.3  x</w:t>
            </w:r>
            <w:proofErr w:type="gramEnd"/>
            <w:r w:rsidR="00FA1902" w:rsidRPr="008D0A3D">
              <w:t xml:space="preserve"> 36.8</w:t>
            </w:r>
            <w:r w:rsidR="00FA1902">
              <w:t xml:space="preserve"> x 54cm</w:t>
            </w:r>
          </w:p>
        </w:tc>
      </w:tr>
      <w:tr w:rsidR="00E8030A" w14:paraId="32B14567" w14:textId="77777777" w:rsidTr="00283B79">
        <w:tc>
          <w:tcPr>
            <w:tcW w:w="4495" w:type="dxa"/>
          </w:tcPr>
          <w:p w14:paraId="332522F2" w14:textId="52E74135" w:rsidR="00E8030A" w:rsidRPr="00283B79" w:rsidRDefault="00E8030A" w:rsidP="00283B7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ight</w:t>
            </w:r>
          </w:p>
        </w:tc>
        <w:tc>
          <w:tcPr>
            <w:tcW w:w="5575" w:type="dxa"/>
          </w:tcPr>
          <w:p w14:paraId="201401AA" w14:textId="72CA7F70" w:rsidR="00E8030A" w:rsidRDefault="00497089" w:rsidP="00283B79">
            <w:r>
              <w:t>Assembled PC: ~11.9</w:t>
            </w:r>
            <w:r w:rsidR="002C5D24">
              <w:t>lbs</w:t>
            </w:r>
            <w:r w:rsidR="00103039">
              <w:t xml:space="preserve"> / 5.4kg</w:t>
            </w:r>
          </w:p>
          <w:p w14:paraId="32BA5DE7" w14:textId="7D51EFB5" w:rsidR="002C5D24" w:rsidRPr="00600745" w:rsidRDefault="002C5D24" w:rsidP="00283B79">
            <w:r>
              <w:t>Assembled PC, keyboard, and mouse: ~</w:t>
            </w:r>
            <w:r w:rsidR="000F695E">
              <w:t>18.0lbs</w:t>
            </w:r>
            <w:r w:rsidR="00103039">
              <w:t xml:space="preserve"> / </w:t>
            </w:r>
            <w:r w:rsidR="00781C6D">
              <w:t>~8.2kg</w:t>
            </w:r>
          </w:p>
        </w:tc>
      </w:tr>
    </w:tbl>
    <w:p w14:paraId="7FA5B552" w14:textId="77777777" w:rsidR="006E6DD7" w:rsidRPr="000C74C5" w:rsidRDefault="006E6DD7" w:rsidP="00C0541B">
      <w:pPr>
        <w:spacing w:after="0" w:line="240" w:lineRule="auto"/>
        <w:rPr>
          <w:color w:val="0000FF"/>
        </w:rPr>
      </w:pPr>
    </w:p>
    <w:p w14:paraId="788D70E6" w14:textId="77777777" w:rsidR="000C74C5" w:rsidRPr="000C74C5" w:rsidRDefault="000C74C5" w:rsidP="00C0541B">
      <w:pPr>
        <w:spacing w:after="0" w:line="240" w:lineRule="auto"/>
        <w:rPr>
          <w:color w:val="0000FF"/>
        </w:rPr>
      </w:pPr>
    </w:p>
    <w:p w14:paraId="1D2D1EF3" w14:textId="6ABB4EED" w:rsidR="00120E65" w:rsidRPr="00120E65" w:rsidRDefault="000C74C5" w:rsidP="00C0541B">
      <w:pPr>
        <w:spacing w:after="0" w:line="240" w:lineRule="auto"/>
        <w:rPr>
          <w:i/>
          <w:iCs/>
          <w:sz w:val="28"/>
          <w:szCs w:val="28"/>
        </w:rPr>
      </w:pPr>
      <w:r w:rsidRPr="00120E65">
        <w:rPr>
          <w:i/>
          <w:iCs/>
          <w:sz w:val="28"/>
          <w:szCs w:val="28"/>
        </w:rPr>
        <w:t xml:space="preserve">*Specifications and requirements </w:t>
      </w:r>
      <w:r w:rsidR="00BB2498">
        <w:rPr>
          <w:i/>
          <w:iCs/>
          <w:sz w:val="28"/>
          <w:szCs w:val="28"/>
        </w:rPr>
        <w:t xml:space="preserve">are </w:t>
      </w:r>
      <w:r w:rsidRPr="00120E65">
        <w:rPr>
          <w:i/>
          <w:iCs/>
          <w:sz w:val="28"/>
          <w:szCs w:val="28"/>
        </w:rPr>
        <w:t>subject to change at any time.</w:t>
      </w:r>
    </w:p>
    <w:p w14:paraId="775EA122" w14:textId="4057D5A5" w:rsidR="000C74C5" w:rsidRPr="00120E65" w:rsidRDefault="000C74C5" w:rsidP="00C0541B">
      <w:pPr>
        <w:spacing w:after="0" w:line="240" w:lineRule="auto"/>
        <w:rPr>
          <w:i/>
          <w:iCs/>
          <w:sz w:val="28"/>
          <w:szCs w:val="28"/>
        </w:rPr>
      </w:pPr>
      <w:r w:rsidRPr="00120E65">
        <w:rPr>
          <w:i/>
          <w:iCs/>
          <w:sz w:val="28"/>
          <w:szCs w:val="28"/>
        </w:rPr>
        <w:t xml:space="preserve">**HumanWare reserves the right to substitute hardware </w:t>
      </w:r>
      <w:r w:rsidR="00BB2498">
        <w:rPr>
          <w:i/>
          <w:iCs/>
          <w:sz w:val="28"/>
          <w:szCs w:val="28"/>
        </w:rPr>
        <w:t>with equal or greater</w:t>
      </w:r>
      <w:r w:rsidR="00120E65" w:rsidRPr="00120E65">
        <w:rPr>
          <w:i/>
          <w:iCs/>
          <w:sz w:val="28"/>
          <w:szCs w:val="28"/>
        </w:rPr>
        <w:t xml:space="preserve"> specifications at any time.</w:t>
      </w:r>
    </w:p>
    <w:sectPr w:rsidR="000C74C5" w:rsidRPr="00120E65" w:rsidSect="006A7B97">
      <w:headerReference w:type="default" r:id="rId12"/>
      <w:foot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361AE" w14:textId="77777777" w:rsidR="00233C8B" w:rsidRDefault="00233C8B" w:rsidP="00D82CA3">
      <w:pPr>
        <w:spacing w:after="0" w:line="240" w:lineRule="auto"/>
      </w:pPr>
      <w:r>
        <w:separator/>
      </w:r>
    </w:p>
  </w:endnote>
  <w:endnote w:type="continuationSeparator" w:id="0">
    <w:p w14:paraId="79EDCB5D" w14:textId="77777777" w:rsidR="00233C8B" w:rsidRDefault="00233C8B" w:rsidP="00D82CA3">
      <w:pPr>
        <w:spacing w:after="0" w:line="240" w:lineRule="auto"/>
      </w:pPr>
      <w:r>
        <w:continuationSeparator/>
      </w:r>
    </w:p>
  </w:endnote>
  <w:endnote w:type="continuationNotice" w:id="1">
    <w:p w14:paraId="3062902E" w14:textId="77777777" w:rsidR="00233C8B" w:rsidRDefault="00233C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C42A7" w14:textId="433F687E" w:rsidR="00910D7E" w:rsidRDefault="00910D7E">
    <w:pPr>
      <w:pStyle w:val="Footer"/>
    </w:pPr>
    <w:r>
      <w:ptab w:relativeTo="margin" w:alignment="center" w:leader="none"/>
    </w:r>
    <w:r>
      <w:t>Hum</w:t>
    </w:r>
    <w:r w:rsidR="00D12D0F">
      <w:t>an</w:t>
    </w:r>
    <w:r>
      <w:t>Ware</w:t>
    </w:r>
    <w:r>
      <w:ptab w:relativeTo="margin" w:alignment="right" w:leader="none"/>
    </w:r>
    <w:r w:rsidR="00825D06">
      <w:t>January</w:t>
    </w:r>
    <w:r w:rsidR="0022262E">
      <w:t xml:space="preserve"> 202</w:t>
    </w:r>
    <w:r w:rsidR="00825D06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1C1A8" w14:textId="77777777" w:rsidR="00233C8B" w:rsidRDefault="00233C8B" w:rsidP="00D82CA3">
      <w:pPr>
        <w:spacing w:after="0" w:line="240" w:lineRule="auto"/>
      </w:pPr>
      <w:r>
        <w:separator/>
      </w:r>
    </w:p>
  </w:footnote>
  <w:footnote w:type="continuationSeparator" w:id="0">
    <w:p w14:paraId="7658B8A7" w14:textId="77777777" w:rsidR="00233C8B" w:rsidRDefault="00233C8B" w:rsidP="00D82CA3">
      <w:pPr>
        <w:spacing w:after="0" w:line="240" w:lineRule="auto"/>
      </w:pPr>
      <w:r>
        <w:continuationSeparator/>
      </w:r>
    </w:p>
  </w:footnote>
  <w:footnote w:type="continuationNotice" w:id="1">
    <w:p w14:paraId="4DB9A17C" w14:textId="77777777" w:rsidR="00233C8B" w:rsidRDefault="00233C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9AC7A" w14:textId="55C7045E" w:rsidR="00D82CA3" w:rsidRDefault="006807A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EFF63FD" wp14:editId="36ABB295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2696845" cy="671830"/>
              <wp:effectExtent l="0" t="0" r="8255" b="0"/>
              <wp:wrapNone/>
              <wp:docPr id="1317334499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696845" cy="671830"/>
                        <a:chOff x="0" y="0"/>
                        <a:chExt cx="2696845" cy="671830"/>
                      </a:xfrm>
                    </wpg:grpSpPr>
                    <wpg:grpSp>
                      <wpg:cNvPr id="1021598917" name="Group 2" descr="Prodigi text."/>
                      <wpg:cNvGrpSpPr>
                        <a:grpSpLocks/>
                      </wpg:cNvGrpSpPr>
                      <wpg:grpSpPr>
                        <a:xfrm>
                          <a:off x="752475" y="133350"/>
                          <a:ext cx="834390" cy="269240"/>
                          <a:chOff x="0" y="0"/>
                          <a:chExt cx="834390" cy="269240"/>
                        </a:xfrm>
                      </wpg:grpSpPr>
                      <pic:pic xmlns:pic="http://schemas.openxmlformats.org/drawingml/2006/picture">
                        <pic:nvPicPr>
                          <pic:cNvPr id="302364162" name="Image 15"/>
                          <pic:cNvPicPr/>
                        </pic:nvPicPr>
                        <pic:blipFill>
                          <a:blip r:embed="rId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8685"/>
                            <a:ext cx="146926" cy="20128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9414652" name="Image 16"/>
                          <pic:cNvPicPr/>
                        </pic:nvPicPr>
                        <pic:blipFill>
                          <a:blip r:embed="rId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68318" y="65090"/>
                            <a:ext cx="230197" cy="14691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9051686" name="Image 17"/>
                          <pic:cNvPicPr/>
                        </pic:nvPicPr>
                        <pic:blipFill>
                          <a:blip r:embed="rId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24823" y="0"/>
                            <a:ext cx="120014" cy="21141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9369019" name="Graphic 18"/>
                        <wps:cNvSpPr/>
                        <wps:spPr>
                          <a:xfrm>
                            <a:off x="579253" y="8683"/>
                            <a:ext cx="33020" cy="2019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20" h="201930">
                                <a:moveTo>
                                  <a:pt x="32664" y="58140"/>
                                </a:moveTo>
                                <a:lnTo>
                                  <a:pt x="0" y="58140"/>
                                </a:lnTo>
                                <a:lnTo>
                                  <a:pt x="0" y="201307"/>
                                </a:lnTo>
                                <a:lnTo>
                                  <a:pt x="32664" y="201307"/>
                                </a:lnTo>
                                <a:lnTo>
                                  <a:pt x="32664" y="58140"/>
                                </a:lnTo>
                                <a:close/>
                              </a:path>
                              <a:path w="33020" h="201930">
                                <a:moveTo>
                                  <a:pt x="3266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073"/>
                                </a:lnTo>
                                <a:lnTo>
                                  <a:pt x="32664" y="30073"/>
                                </a:lnTo>
                                <a:lnTo>
                                  <a:pt x="326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202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82485401" name="Image 19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43752" y="65371"/>
                            <a:ext cx="119443" cy="20330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6930933" name="Graphic 20"/>
                        <wps:cNvSpPr/>
                        <wps:spPr>
                          <a:xfrm>
                            <a:off x="801643" y="8683"/>
                            <a:ext cx="33020" cy="2019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20" h="201930">
                                <a:moveTo>
                                  <a:pt x="32677" y="58140"/>
                                </a:moveTo>
                                <a:lnTo>
                                  <a:pt x="0" y="58140"/>
                                </a:lnTo>
                                <a:lnTo>
                                  <a:pt x="0" y="201307"/>
                                </a:lnTo>
                                <a:lnTo>
                                  <a:pt x="32677" y="201307"/>
                                </a:lnTo>
                                <a:lnTo>
                                  <a:pt x="32677" y="58140"/>
                                </a:lnTo>
                                <a:close/>
                              </a:path>
                              <a:path w="33020" h="201930">
                                <a:moveTo>
                                  <a:pt x="3267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073"/>
                                </a:lnTo>
                                <a:lnTo>
                                  <a:pt x="32677" y="30073"/>
                                </a:lnTo>
                                <a:lnTo>
                                  <a:pt x="326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202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092230735" name="Group 3" descr="Software text."/>
                      <wpg:cNvGrpSpPr>
                        <a:grpSpLocks/>
                      </wpg:cNvGrpSpPr>
                      <wpg:grpSpPr>
                        <a:xfrm>
                          <a:off x="1685925" y="133350"/>
                          <a:ext cx="1005205" cy="213360"/>
                          <a:chOff x="0" y="0"/>
                          <a:chExt cx="1005205" cy="213360"/>
                        </a:xfrm>
                      </wpg:grpSpPr>
                      <pic:pic xmlns:pic="http://schemas.openxmlformats.org/drawingml/2006/picture">
                        <pic:nvPicPr>
                          <pic:cNvPr id="2051145784" name="Image 22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66520"/>
                            <a:ext cx="116268" cy="14662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7158701" name="Image 23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1418" y="66800"/>
                            <a:ext cx="118567" cy="14634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78007522" name="Image 24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81675" y="0"/>
                            <a:ext cx="474573" cy="213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2735289" name="Image 2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790378" y="66222"/>
                            <a:ext cx="214285" cy="146913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906327570" name="Picture 4" descr="Powered by HumanWare banner."/>
                        <pic:cNvPicPr>
                          <a:picLocks/>
                        </pic:cNvPicPr>
                      </pic:nvPicPr>
                      <pic:blipFill>
                        <a:blip r:embed="rId9" cstate="print"/>
                        <a:stretch>
                          <a:fillRect/>
                        </a:stretch>
                      </pic:blipFill>
                      <pic:spPr>
                        <a:xfrm>
                          <a:off x="1685925" y="438150"/>
                          <a:ext cx="1010920" cy="1212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192135965" name="Group 5" descr="The Prodigi for Windows icon."/>
                      <wpg:cNvGrpSpPr>
                        <a:grpSpLocks/>
                      </wpg:cNvGrpSpPr>
                      <wpg:grpSpPr>
                        <a:xfrm>
                          <a:off x="0" y="0"/>
                          <a:ext cx="612775" cy="671830"/>
                          <a:chOff x="0" y="0"/>
                          <a:chExt cx="612775" cy="671830"/>
                        </a:xfrm>
                      </wpg:grpSpPr>
                      <wps:wsp>
                        <wps:cNvPr id="1500019558" name="Graphic 28"/>
                        <wps:cNvSpPr/>
                        <wps:spPr>
                          <a:xfrm>
                            <a:off x="4889" y="4889"/>
                            <a:ext cx="603250" cy="6032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3250" h="603250">
                                <a:moveTo>
                                  <a:pt x="301485" y="0"/>
                                </a:moveTo>
                                <a:lnTo>
                                  <a:pt x="350385" y="3945"/>
                                </a:lnTo>
                                <a:lnTo>
                                  <a:pt x="396773" y="15369"/>
                                </a:lnTo>
                                <a:lnTo>
                                  <a:pt x="440028" y="33650"/>
                                </a:lnTo>
                                <a:lnTo>
                                  <a:pt x="479530" y="58167"/>
                                </a:lnTo>
                                <a:lnTo>
                                  <a:pt x="514657" y="88299"/>
                                </a:lnTo>
                                <a:lnTo>
                                  <a:pt x="544790" y="123427"/>
                                </a:lnTo>
                                <a:lnTo>
                                  <a:pt x="569307" y="162929"/>
                                </a:lnTo>
                                <a:lnTo>
                                  <a:pt x="587588" y="206184"/>
                                </a:lnTo>
                                <a:lnTo>
                                  <a:pt x="599012" y="252572"/>
                                </a:lnTo>
                                <a:lnTo>
                                  <a:pt x="602957" y="301472"/>
                                </a:lnTo>
                                <a:lnTo>
                                  <a:pt x="599012" y="350376"/>
                                </a:lnTo>
                                <a:lnTo>
                                  <a:pt x="587588" y="396766"/>
                                </a:lnTo>
                                <a:lnTo>
                                  <a:pt x="569307" y="440024"/>
                                </a:lnTo>
                                <a:lnTo>
                                  <a:pt x="544790" y="479527"/>
                                </a:lnTo>
                                <a:lnTo>
                                  <a:pt x="514657" y="514656"/>
                                </a:lnTo>
                                <a:lnTo>
                                  <a:pt x="479530" y="544789"/>
                                </a:lnTo>
                                <a:lnTo>
                                  <a:pt x="440028" y="569307"/>
                                </a:lnTo>
                                <a:lnTo>
                                  <a:pt x="396773" y="587588"/>
                                </a:lnTo>
                                <a:lnTo>
                                  <a:pt x="350385" y="599012"/>
                                </a:lnTo>
                                <a:lnTo>
                                  <a:pt x="301485" y="602957"/>
                                </a:lnTo>
                                <a:lnTo>
                                  <a:pt x="252584" y="599012"/>
                                </a:lnTo>
                                <a:lnTo>
                                  <a:pt x="206195" y="587588"/>
                                </a:lnTo>
                                <a:lnTo>
                                  <a:pt x="162939" y="569307"/>
                                </a:lnTo>
                                <a:lnTo>
                                  <a:pt x="123435" y="544789"/>
                                </a:lnTo>
                                <a:lnTo>
                                  <a:pt x="88306" y="514656"/>
                                </a:lnTo>
                                <a:lnTo>
                                  <a:pt x="58171" y="479527"/>
                                </a:lnTo>
                                <a:lnTo>
                                  <a:pt x="33652" y="440024"/>
                                </a:lnTo>
                                <a:lnTo>
                                  <a:pt x="15370" y="396766"/>
                                </a:lnTo>
                                <a:lnTo>
                                  <a:pt x="3946" y="350376"/>
                                </a:lnTo>
                                <a:lnTo>
                                  <a:pt x="0" y="301472"/>
                                </a:lnTo>
                                <a:lnTo>
                                  <a:pt x="3946" y="252572"/>
                                </a:lnTo>
                                <a:lnTo>
                                  <a:pt x="15370" y="206184"/>
                                </a:lnTo>
                                <a:lnTo>
                                  <a:pt x="33652" y="162929"/>
                                </a:lnTo>
                                <a:lnTo>
                                  <a:pt x="58171" y="123427"/>
                                </a:lnTo>
                                <a:lnTo>
                                  <a:pt x="88306" y="88299"/>
                                </a:lnTo>
                                <a:lnTo>
                                  <a:pt x="123435" y="58167"/>
                                </a:lnTo>
                                <a:lnTo>
                                  <a:pt x="162939" y="33650"/>
                                </a:lnTo>
                                <a:lnTo>
                                  <a:pt x="206195" y="15369"/>
                                </a:lnTo>
                                <a:lnTo>
                                  <a:pt x="252584" y="3945"/>
                                </a:lnTo>
                                <a:lnTo>
                                  <a:pt x="301485" y="0"/>
                                </a:lnTo>
                                <a:close/>
                              </a:path>
                            </a:pathLst>
                          </a:custGeom>
                          <a:ln w="9779">
                            <a:solidFill>
                              <a:srgbClr val="4C565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2165508" name="Graphic 29"/>
                        <wps:cNvSpPr/>
                        <wps:spPr>
                          <a:xfrm>
                            <a:off x="111559" y="108287"/>
                            <a:ext cx="383540" cy="5632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3540" h="563245">
                                <a:moveTo>
                                  <a:pt x="191731" y="0"/>
                                </a:moveTo>
                                <a:lnTo>
                                  <a:pt x="147992" y="5103"/>
                                </a:lnTo>
                                <a:lnTo>
                                  <a:pt x="107723" y="19621"/>
                                </a:lnTo>
                                <a:lnTo>
                                  <a:pt x="72111" y="42363"/>
                                </a:lnTo>
                                <a:lnTo>
                                  <a:pt x="42344" y="72139"/>
                                </a:lnTo>
                                <a:lnTo>
                                  <a:pt x="19611" y="107759"/>
                                </a:lnTo>
                                <a:lnTo>
                                  <a:pt x="5100" y="148032"/>
                                </a:lnTo>
                                <a:lnTo>
                                  <a:pt x="0" y="191769"/>
                                </a:lnTo>
                                <a:lnTo>
                                  <a:pt x="0" y="562965"/>
                                </a:lnTo>
                                <a:lnTo>
                                  <a:pt x="82410" y="562965"/>
                                </a:lnTo>
                                <a:lnTo>
                                  <a:pt x="82410" y="350558"/>
                                </a:lnTo>
                                <a:lnTo>
                                  <a:pt x="299709" y="350558"/>
                                </a:lnTo>
                                <a:lnTo>
                                  <a:pt x="311379" y="343083"/>
                                </a:lnTo>
                                <a:lnTo>
                                  <a:pt x="341050" y="313084"/>
                                </a:lnTo>
                                <a:lnTo>
                                  <a:pt x="348574" y="301078"/>
                                </a:lnTo>
                                <a:lnTo>
                                  <a:pt x="191681" y="301078"/>
                                </a:lnTo>
                                <a:lnTo>
                                  <a:pt x="149695" y="292409"/>
                                </a:lnTo>
                                <a:lnTo>
                                  <a:pt x="115635" y="268851"/>
                                </a:lnTo>
                                <a:lnTo>
                                  <a:pt x="92788" y="234079"/>
                                </a:lnTo>
                                <a:lnTo>
                                  <a:pt x="84442" y="191769"/>
                                </a:lnTo>
                                <a:lnTo>
                                  <a:pt x="92788" y="149787"/>
                                </a:lnTo>
                                <a:lnTo>
                                  <a:pt x="115635" y="115736"/>
                                </a:lnTo>
                                <a:lnTo>
                                  <a:pt x="149695" y="92898"/>
                                </a:lnTo>
                                <a:lnTo>
                                  <a:pt x="191681" y="84556"/>
                                </a:lnTo>
                                <a:lnTo>
                                  <a:pt x="349257" y="84556"/>
                                </a:lnTo>
                                <a:lnTo>
                                  <a:pt x="341466" y="72139"/>
                                </a:lnTo>
                                <a:lnTo>
                                  <a:pt x="312021" y="42363"/>
                                </a:lnTo>
                                <a:lnTo>
                                  <a:pt x="276542" y="19621"/>
                                </a:lnTo>
                                <a:lnTo>
                                  <a:pt x="236091" y="5103"/>
                                </a:lnTo>
                                <a:lnTo>
                                  <a:pt x="191731" y="0"/>
                                </a:lnTo>
                                <a:close/>
                              </a:path>
                              <a:path w="383540" h="563245">
                                <a:moveTo>
                                  <a:pt x="299709" y="350558"/>
                                </a:moveTo>
                                <a:lnTo>
                                  <a:pt x="82410" y="350558"/>
                                </a:lnTo>
                                <a:lnTo>
                                  <a:pt x="108306" y="365609"/>
                                </a:lnTo>
                                <a:lnTo>
                                  <a:pt x="134732" y="376594"/>
                                </a:lnTo>
                                <a:lnTo>
                                  <a:pt x="162061" y="383324"/>
                                </a:lnTo>
                                <a:lnTo>
                                  <a:pt x="190665" y="385610"/>
                                </a:lnTo>
                                <a:lnTo>
                                  <a:pt x="235087" y="380500"/>
                                </a:lnTo>
                                <a:lnTo>
                                  <a:pt x="275692" y="365940"/>
                                </a:lnTo>
                                <a:lnTo>
                                  <a:pt x="299709" y="350558"/>
                                </a:lnTo>
                                <a:close/>
                              </a:path>
                              <a:path w="383540" h="563245">
                                <a:moveTo>
                                  <a:pt x="349257" y="84556"/>
                                </a:moveTo>
                                <a:lnTo>
                                  <a:pt x="191681" y="84556"/>
                                </a:lnTo>
                                <a:lnTo>
                                  <a:pt x="233990" y="93189"/>
                                </a:lnTo>
                                <a:lnTo>
                                  <a:pt x="268762" y="116512"/>
                                </a:lnTo>
                                <a:lnTo>
                                  <a:pt x="292320" y="150661"/>
                                </a:lnTo>
                                <a:lnTo>
                                  <a:pt x="300990" y="191769"/>
                                </a:lnTo>
                                <a:lnTo>
                                  <a:pt x="292320" y="233206"/>
                                </a:lnTo>
                                <a:lnTo>
                                  <a:pt x="268762" y="268074"/>
                                </a:lnTo>
                                <a:lnTo>
                                  <a:pt x="233990" y="292118"/>
                                </a:lnTo>
                                <a:lnTo>
                                  <a:pt x="191681" y="301078"/>
                                </a:lnTo>
                                <a:lnTo>
                                  <a:pt x="348574" y="301078"/>
                                </a:lnTo>
                                <a:lnTo>
                                  <a:pt x="363605" y="277096"/>
                                </a:lnTo>
                                <a:lnTo>
                                  <a:pt x="377944" y="236273"/>
                                </a:lnTo>
                                <a:lnTo>
                                  <a:pt x="382968" y="191769"/>
                                </a:lnTo>
                                <a:lnTo>
                                  <a:pt x="378002" y="148032"/>
                                </a:lnTo>
                                <a:lnTo>
                                  <a:pt x="363814" y="107759"/>
                                </a:lnTo>
                                <a:lnTo>
                                  <a:pt x="349257" y="845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C4C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8887152" name="Image 30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94683" y="191584"/>
                            <a:ext cx="218363" cy="218351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621EAB91" id="Group 6" o:spid="_x0000_s1026" style="position:absolute;margin-left:0;margin-top:0;width:212.35pt;height:52.9pt;z-index:251659264;mso-position-horizontal-relative:margin" coordsize="26968,67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">
              <v:group id="Group 2" o:spid="_x0000_s1027" alt="Prodigi text." style="position:absolute;left:7524;top:1333;width:8344;height:2692" coordsize="8343,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5" o:spid="_x0000_s1028" type="#_x0000_t75" style="position:absolute;top:86;width:1469;height:2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">
                  <v:imagedata r:id="rId11" o:title=""/>
                </v:shape>
                <v:shape id="Image 16" o:spid="_x0000_s1029" type="#_x0000_t75" style="position:absolute;left:1683;top:650;width:2302;height:1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">
                  <v:imagedata r:id="rId12" o:title=""/>
                </v:shape>
                <v:shape id="Image 17" o:spid="_x0000_s1030" type="#_x0000_t75" style="position:absolute;left:4248;width:1200;height:2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">
                  <v:imagedata r:id="rId13" o:title=""/>
                </v:shape>
                <v:shape id="Graphic 18" o:spid="_x0000_s1031" style="position:absolute;left:5792;top:86;width:330;height:2020;visibility:visible;mso-wrap-style:square;v-text-anchor:top" coordsize="33020,201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" path="m32664,58140l,58140,,201307r32664,l32664,58140xem32664,l,,,30073r32664,l32664,xe" fillcolor="#232020" stroked="f">
                  <v:path arrowok="t"/>
                </v:shape>
                <v:shape id="Image 19" o:spid="_x0000_s1032" type="#_x0000_t75" style="position:absolute;left:6437;top:653;width:1194;height:2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">
                  <v:imagedata r:id="rId14" o:title=""/>
                </v:shape>
                <v:shape id="Graphic 20" o:spid="_x0000_s1033" style="position:absolute;left:8016;top:86;width:330;height:2020;visibility:visible;mso-wrap-style:square;v-text-anchor:top" coordsize="33020,201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" path="m32677,58140l,58140,,201307r32677,l32677,58140xem32677,l,,,30073r32677,l32677,xe" fillcolor="#232020" stroked="f">
                  <v:path arrowok="t"/>
                </v:shape>
              </v:group>
              <v:group id="Group 3" o:spid="_x0000_s1034" alt="Software text." style="position:absolute;left:16859;top:1333;width:10052;height:2134" coordsize="10052,2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">
                <v:shape id="Image 22" o:spid="_x0000_s1035" type="#_x0000_t75" style="position:absolute;top:665;width:1162;height:14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">
                  <v:imagedata r:id="rId15" o:title=""/>
                </v:shape>
                <v:shape id="Image 23" o:spid="_x0000_s1036" type="#_x0000_t75" style="position:absolute;left:1414;top:668;width:1185;height: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">
                  <v:imagedata r:id="rId16" o:title=""/>
                </v:shape>
                <v:shape id="Image 24" o:spid="_x0000_s1037" type="#_x0000_t75" style="position:absolute;left:2816;width:4746;height:2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">
                  <v:imagedata r:id="rId17" o:title=""/>
                </v:shape>
                <v:shape id="Image 25" o:spid="_x0000_s1038" type="#_x0000_t75" style="position:absolute;left:7903;top:662;width:2143;height:1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">
                  <v:imagedata r:id="rId18" o:title=""/>
                </v:shape>
              </v:group>
              <v:shape id="Picture 4" o:spid="_x0000_s1039" type="#_x0000_t75" alt="Powered by HumanWare banner." style="position:absolute;left:16859;top:4381;width:10109;height:1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">
                <v:imagedata r:id="rId19" o:title="Powered by HumanWare banner"/>
                <o:lock v:ext="edit" aspectratio="f"/>
              </v:shape>
              <v:group id="Group 5" o:spid="_x0000_s1040" alt="The Prodigi for Windows icon." style="position:absolute;width:6127;height:6718" coordsize="6127,6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">
                <v:shape id="Graphic 28" o:spid="_x0000_s1041" style="position:absolute;left:48;top:48;width:6033;height:6033;visibility:visible;mso-wrap-style:square;v-text-anchor:top" coordsize="6032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" path="m301485,r48900,3945l396773,15369r43255,18281l479530,58167r35127,30132l544790,123427r24517,39502l587588,206184r11424,46388l602957,301472r-3945,48904l587588,396766r-18281,43258l544790,479527r-30133,35129l479530,544789r-39502,24518l396773,587588r-46388,11424l301485,602957r-48901,-3945l206195,587588,162939,569307,123435,544789,88306,514656,58171,479527,33652,440024,15370,396766,3946,350376,,301472,3946,252572,15370,206184,33652,162929,58171,123427,88306,88299,123435,58167,162939,33650,206195,15369,252584,3945,301485,xe" filled="f" strokecolor="#4c565f" strokeweight=".77pt">
                  <v:path arrowok="t"/>
                </v:shape>
                <v:shape id="Graphic 29" o:spid="_x0000_s1042" style="position:absolute;left:1115;top:1082;width:3835;height:5633;visibility:visible;mso-wrap-style:square;v-text-anchor:top" coordsize="383540,563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" path="m191731,l147992,5103,107723,19621,72111,42363,42344,72139,19611,107759,5100,148032,,191769,,562965r82410,l82410,350558r217299,l311379,343083r29671,-29999l348574,301078r-156893,l149695,292409,115635,268851,92788,234079,84442,191769r8346,-41982l115635,115736,149695,92898r41986,-8342l349257,84556,341466,72139,312021,42363,276542,19621,236091,5103,191731,xem299709,350558r-217299,l108306,365609r26426,10985l162061,383324r28604,2286l235087,380500r40605,-14560l299709,350558xem349257,84556r-157576,l233990,93189r34772,23323l292320,150661r8670,41108l292320,233206r-23558,34868l233990,292118r-42309,8960l348574,301078r15031,-23982l377944,236273r5024,-44504l378002,148032,363814,107759,349257,84556xe" fillcolor="#6fc4c6" stroked="f">
                  <v:path arrowok="t"/>
                </v:shape>
                <v:shape id="Image 30" o:spid="_x0000_s1043" type="#_x0000_t75" style="position:absolute;left:1946;top:1915;width:2184;height:2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">
                  <v:imagedata r:id="rId20" o:title=""/>
                </v:shape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E65614"/>
    <w:multiLevelType w:val="hybridMultilevel"/>
    <w:tmpl w:val="E56E6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171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MDM1MjY2MjM2NDJW0lEKTi0uzszPAykwrgUAafdyeSwAAAA="/>
  </w:docVars>
  <w:rsids>
    <w:rsidRoot w:val="31CEE557"/>
    <w:rsid w:val="00020E0F"/>
    <w:rsid w:val="000254F1"/>
    <w:rsid w:val="00097D14"/>
    <w:rsid w:val="000C74C5"/>
    <w:rsid w:val="000D50D0"/>
    <w:rsid w:val="000E0D4C"/>
    <w:rsid w:val="000F695E"/>
    <w:rsid w:val="001018E0"/>
    <w:rsid w:val="00103039"/>
    <w:rsid w:val="001032EF"/>
    <w:rsid w:val="00103605"/>
    <w:rsid w:val="001052CA"/>
    <w:rsid w:val="001154A5"/>
    <w:rsid w:val="0011748C"/>
    <w:rsid w:val="00120E65"/>
    <w:rsid w:val="00134352"/>
    <w:rsid w:val="00167B70"/>
    <w:rsid w:val="0017695C"/>
    <w:rsid w:val="00192364"/>
    <w:rsid w:val="00197428"/>
    <w:rsid w:val="0022262E"/>
    <w:rsid w:val="00233C8B"/>
    <w:rsid w:val="00251932"/>
    <w:rsid w:val="002533A9"/>
    <w:rsid w:val="002718D0"/>
    <w:rsid w:val="00275AC4"/>
    <w:rsid w:val="002779E2"/>
    <w:rsid w:val="00283B79"/>
    <w:rsid w:val="002C180C"/>
    <w:rsid w:val="002C5D24"/>
    <w:rsid w:val="003112A5"/>
    <w:rsid w:val="00313A8E"/>
    <w:rsid w:val="00313F72"/>
    <w:rsid w:val="00314B42"/>
    <w:rsid w:val="00316C45"/>
    <w:rsid w:val="00330A30"/>
    <w:rsid w:val="0035627C"/>
    <w:rsid w:val="003B6638"/>
    <w:rsid w:val="003E492C"/>
    <w:rsid w:val="00406EA0"/>
    <w:rsid w:val="00410170"/>
    <w:rsid w:val="00422D6B"/>
    <w:rsid w:val="00423644"/>
    <w:rsid w:val="00432B2E"/>
    <w:rsid w:val="00441BE5"/>
    <w:rsid w:val="0049180D"/>
    <w:rsid w:val="00497089"/>
    <w:rsid w:val="004B0266"/>
    <w:rsid w:val="004B3582"/>
    <w:rsid w:val="004C5E89"/>
    <w:rsid w:val="004C7BE0"/>
    <w:rsid w:val="004E5004"/>
    <w:rsid w:val="00544F58"/>
    <w:rsid w:val="00547A70"/>
    <w:rsid w:val="00562723"/>
    <w:rsid w:val="00566260"/>
    <w:rsid w:val="00566C18"/>
    <w:rsid w:val="00573326"/>
    <w:rsid w:val="005747E6"/>
    <w:rsid w:val="00574CA0"/>
    <w:rsid w:val="0058335C"/>
    <w:rsid w:val="005868AE"/>
    <w:rsid w:val="00607DF9"/>
    <w:rsid w:val="00617347"/>
    <w:rsid w:val="00635007"/>
    <w:rsid w:val="00647F7F"/>
    <w:rsid w:val="00650BD7"/>
    <w:rsid w:val="0065296E"/>
    <w:rsid w:val="006807A9"/>
    <w:rsid w:val="006A7B97"/>
    <w:rsid w:val="006B5FB3"/>
    <w:rsid w:val="006B730C"/>
    <w:rsid w:val="006E6DD7"/>
    <w:rsid w:val="00740B78"/>
    <w:rsid w:val="00747A94"/>
    <w:rsid w:val="00754A67"/>
    <w:rsid w:val="00761DEB"/>
    <w:rsid w:val="00764130"/>
    <w:rsid w:val="00764EEA"/>
    <w:rsid w:val="00771FBB"/>
    <w:rsid w:val="00781C6D"/>
    <w:rsid w:val="007B3FBA"/>
    <w:rsid w:val="007B49F8"/>
    <w:rsid w:val="007C35B7"/>
    <w:rsid w:val="007E0AD4"/>
    <w:rsid w:val="007E34B3"/>
    <w:rsid w:val="007F5C2A"/>
    <w:rsid w:val="008026DC"/>
    <w:rsid w:val="00806F71"/>
    <w:rsid w:val="008159B8"/>
    <w:rsid w:val="00825D06"/>
    <w:rsid w:val="008313D1"/>
    <w:rsid w:val="00837515"/>
    <w:rsid w:val="00853513"/>
    <w:rsid w:val="00883D1D"/>
    <w:rsid w:val="00897B33"/>
    <w:rsid w:val="008C04F3"/>
    <w:rsid w:val="008D0A3D"/>
    <w:rsid w:val="008F77C6"/>
    <w:rsid w:val="00902E70"/>
    <w:rsid w:val="009078FE"/>
    <w:rsid w:val="00910D7E"/>
    <w:rsid w:val="00953CE0"/>
    <w:rsid w:val="00956749"/>
    <w:rsid w:val="00964CCE"/>
    <w:rsid w:val="00966426"/>
    <w:rsid w:val="009C7778"/>
    <w:rsid w:val="009D0F20"/>
    <w:rsid w:val="009D4CC0"/>
    <w:rsid w:val="009F4030"/>
    <w:rsid w:val="00A01200"/>
    <w:rsid w:val="00A21C6B"/>
    <w:rsid w:val="00A22ABD"/>
    <w:rsid w:val="00A37FCA"/>
    <w:rsid w:val="00A86450"/>
    <w:rsid w:val="00AC1AE9"/>
    <w:rsid w:val="00AC4337"/>
    <w:rsid w:val="00AE702A"/>
    <w:rsid w:val="00AF643D"/>
    <w:rsid w:val="00B3032C"/>
    <w:rsid w:val="00B3638B"/>
    <w:rsid w:val="00B50A5A"/>
    <w:rsid w:val="00B5350B"/>
    <w:rsid w:val="00B9357E"/>
    <w:rsid w:val="00BB2498"/>
    <w:rsid w:val="00BB724B"/>
    <w:rsid w:val="00BD1C51"/>
    <w:rsid w:val="00BE5C76"/>
    <w:rsid w:val="00C0541B"/>
    <w:rsid w:val="00C479E4"/>
    <w:rsid w:val="00C96054"/>
    <w:rsid w:val="00CC2B02"/>
    <w:rsid w:val="00D03C4B"/>
    <w:rsid w:val="00D05DCA"/>
    <w:rsid w:val="00D12D0F"/>
    <w:rsid w:val="00D744F7"/>
    <w:rsid w:val="00D768C4"/>
    <w:rsid w:val="00D82CA3"/>
    <w:rsid w:val="00D8439E"/>
    <w:rsid w:val="00D9012B"/>
    <w:rsid w:val="00DA09EB"/>
    <w:rsid w:val="00DA4384"/>
    <w:rsid w:val="00E12BD3"/>
    <w:rsid w:val="00E2371F"/>
    <w:rsid w:val="00E315F1"/>
    <w:rsid w:val="00E8030A"/>
    <w:rsid w:val="00E85A58"/>
    <w:rsid w:val="00E86616"/>
    <w:rsid w:val="00EB26CD"/>
    <w:rsid w:val="00F415A6"/>
    <w:rsid w:val="00FA1902"/>
    <w:rsid w:val="00FA2964"/>
    <w:rsid w:val="31CEE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EE557"/>
  <w15:chartTrackingRefBased/>
  <w15:docId w15:val="{BBA9C869-4DC6-4F4A-86CD-E63AE229D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CA3"/>
  </w:style>
  <w:style w:type="paragraph" w:styleId="Footer">
    <w:name w:val="footer"/>
    <w:basedOn w:val="Normal"/>
    <w:link w:val="Foot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CA3"/>
  </w:style>
  <w:style w:type="character" w:customStyle="1" w:styleId="normaltextrun">
    <w:name w:val="normaltextrun"/>
    <w:basedOn w:val="DefaultParagraphFont"/>
    <w:rsid w:val="00BE5C76"/>
  </w:style>
  <w:style w:type="paragraph" w:customStyle="1" w:styleId="paragraph">
    <w:name w:val="paragraph"/>
    <w:basedOn w:val="Normal"/>
    <w:rsid w:val="00BE5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fr-CA" w:eastAsia="fr-CA"/>
    </w:rPr>
  </w:style>
  <w:style w:type="character" w:styleId="Hyperlink">
    <w:name w:val="Hyperlink"/>
    <w:basedOn w:val="DefaultParagraphFont"/>
    <w:uiPriority w:val="99"/>
    <w:unhideWhenUsed/>
    <w:rsid w:val="00E8661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61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B3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0BD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9180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77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.insight.com/en_CA/shop/product/QCH-00001/microsoft/QCH-00001/Microsoft-Surface-Pro-9-for-Business-13-Core-i5-1245U-8-GB-RAM-128-GB-SSD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tatic1.squarespace.com/static/5cba2f437980b375230d6a96/t/633b68dcb29fdd4d7ea1744e/1664837852731/220926+HoverCam+Solo+8Plus+%28Web%29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9" ma:contentTypeDescription="Crée un document." ma:contentTypeScope="" ma:versionID="f97251e405a259723f93b08c5977bea6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5aac68fd3f36ddeb5165758638234d6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9680DE-8C18-49F1-AB94-D35531866D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BF3447-B05B-4A6A-9050-A0EA00B9A92E}">
  <ds:schemaRefs>
    <ds:schemaRef ds:uri="http://schemas.microsoft.com/office/2006/metadata/properties"/>
    <ds:schemaRef ds:uri="http://schemas.microsoft.com/office/infopath/2007/PartnerControls"/>
    <ds:schemaRef ds:uri="3929a486-41eb-4c02-a3f7-9ab7fd5819fc"/>
    <ds:schemaRef ds:uri="da368995-dc14-4c2b-9df8-6fe3fda02943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45C90043-FCB4-4A80-AF9C-98D82E1A7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75</TotalTime>
  <Pages>3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2</cp:revision>
  <dcterms:created xsi:type="dcterms:W3CDTF">2024-05-14T18:54:00Z</dcterms:created>
  <dcterms:modified xsi:type="dcterms:W3CDTF">2026-01-05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  <property fmtid="{D5CDD505-2E9C-101B-9397-08002B2CF9AE}" pid="4" name="GrammarlyDocumentId">
    <vt:lpwstr>3947a3b5-09b7-44a0-8365-955ecc999b3c</vt:lpwstr>
  </property>
</Properties>
</file>